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021267</w:t>
      </w:r>
    </w:p>
    <w:p>
      <w:pPr>
        <w:pStyle w:val="Date"/>
      </w:pPr>
      <w:r>
        <w:t xml:space="preserve">วันจันทร์ที่</w:t>
      </w:r>
      <w:r>
        <w:t xml:space="preserve"> </w:t>
      </w:r>
      <w:r>
        <w:t xml:space="preserve">2</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แก่แล้ว อาจารย์ใส่แว่นก่อน หนูก็แก่ หนูใส่แว่น ลืมเปิดห้อง ลืมเปิดไฟ เมื่อครั้งที่แล้ว ใช่ เมื่อครั้งที่แล้วนะ อาจารย์ยังไม่ได้ลงคะแนนให้ แต่เว้นช่องว่างเอาไว้ ไม่ได้เช็กชื่อนะคะ ไม่ได้เช็กชื่อ แต่จะเช็กคำถาม คือ อันว่ามีคำถามหนูตอบ มันไม่ใช่เป็นการมาลูก มันจะเป็นคะแนนทันที อาจารย์ไม่คิดการมานะ การมานักศึกษาต้องมาอยู่แล้วนะ แต่ว่าการตอบคำถามลูก ตอบตรงประเด็นได้คำถาม ตอบไม่ตรงประเด็น ไล่ตอบจนครบประเด็น คะแนนถึงจะครบนะคะ เมาส์ หาเมาส์ไม่เจอ อิจฉา อยากได้ อยากได้ภาษามือ นะคะ ขอเข้าอีเมลแป๊บนะคะ ขอเข้าอีเมลแป๊บหนึ่ง สงสัยจะไม่ออก นั่นไง เพียบเลย ขอแป๊บหนึ่งนะคะ ขอลบ อย่างนั้นอีเมลไม่เข้า นี่นะคะ สารสนเทศอีกอันหนึ่ง ถ้าเราไปแจ้งกับองค์กรใด หรือหนูใช้ในเรื่องของการสมัคร ของอาจารย์ให้ UQQ เขาก็จะส่งข้อมูลมา พอส่งขอมูลมาเยอะ ทำไมเพื่อนส่งเมลหาเรา แล้วเราไม่ได้รับนี่ ส่วนหนึ่งเลยค่ะ ไล่ลบเลยค่ะ แต่ถ้าหนูมั่นใจว่าเราไม่มีอะไรสำคัญ หนูคลิกทั้งหมดได้เลยนะคะ อาจารย์เป็นบุคคลที่อีเมลเยอะลูก อีเมลเยอะมากตอนนี้ ไดร์ฟ หายไปไหนแล้วล่ะ อีกรอบหนึ่ง จะยกคีย์บอร์ดกับเมาส์ขึ้นข้างบน เชิญครับ อาจารย์โม้แล้วแหกค่ายลูก ก่อนเข้าเรื่อง อันนี้จะสอบถามนะ อาจารย์มั่นใจว่า ว่าเด็กทุกคนต้องรู้กลุ่มสี จะถามว่ากลุ่มสีเย็นมีสีอะไรบ้าง กลุ่มสีเย็น สีเย็น ถามเลยว่าสีแดง สีเย็นไหมลูก สีแดง เพราะ… มันร้อนแรง แล้วถ้าสีเขียวล่ะ ใครตอบได้ หนูยกมือเลยนะคะ ยกมือเลย ยกมือเลย เขียว หนูต้องบัญญัติด้วย ว่าเขียวแบบไหนคะลูก ถึงว่า… เขียวอ่อน จะทำให้รู้สึกเย็น แสดงว่าคนไข้ที่เขามีความเครียด แล้วเขามีผ้าม่านสีเขียวอ่อน ๆ จะทำให้สติของเขาจะรวบรวมได้ คือ เหมือนตั้งสติได้ ใช่หรือไม่ ความหมายของหนูลูก ใช่ไหม โอเค หนูเลขที่เท่าไรลูก ขอ 2 ตัวท้ายลูก 16 ค่ะ 207 ก็ว่าอยู่นะ 2 แต้มนะคะ คราวนี้ อาจารย์ถามกลุ่มร้อนบ้าง กลุ่มร้อน มีโทนสีอะไรบ้างลูก กลุ่มร้อน ว่าอย่างไรลูก สีแดงครับ เพราะ… สีแดง ขออีกสีหนึ่ง ขออีกสีสิลูก สีส้ม แสดงว่าหนูนึกถึงพระอาทิตย์ ใช่ไหม นึกถึงพระอาทิตย์ เลขที่ลูก 2 ตัวท้าย 204 น้องบาส 2 แต้มนะคะ เพราะว่าอาจารย์ถาม 2 คำถามนะคะ อยู่ในคำถามนั่นแหละลูก กลุ่มร้อน เมื่อเขาตอบสีแดง สีส้ม หนูมองว่ามีสีอะไรอีกคะ ที่เป็นกลุ่มร้อนน่ะลูก หนูเห็นแล้วจะร้อนเลยน่ะค่ะ แดงแล้ว ถ้าเจอในสไลด์ สีเหลือง เหลืองอย่างไรลูก เหลืองเข้ม ถ้ามีเหลืองเข้ม ก็แสดงว่าถ้าหนูหันไปมองสันหนังสือลูก หนูหันไปมองสันหนังสือ เหลืองเข้มไหมคะ เข้มหรือปานกลางลูก ปานกลาง น้อย อ่อน แสดงว่าหนูมองแล้วร้อนไหมคะ ถ้าหนูอารมณ์ร้อนวิ่งเข้ามา เห็นสีเหลือง จะร้อนไหม รู้สึกว่าร้อน อย่างนั้น แสดงว่าคณะวิทย์ฯ ถ้าตอนเที่ยงห้ามไปอยู่กับใครนะคะ เพราะว่าเขาใส่สีเหลืองใช่ไหม ยังมีอีกค่ะ เพราะว่าเพื่อนตอบสีแดง แต่สีแดงน่ะ เขามีสีแดงตั้งกี่เฉดสี 1 สี หนูเป็นนักไอทีอยู่แล้วใช่ไหมลูก 1 สีนี่ 0 จนถึง 255 นั่นแสดงว่ามี 256 สี หนูจะตอบได้ว่าส้มเข้ม ส้มบาง ส้ม ๆ อาจารย์ก็เข้าใจได้ค่ะ คำว่า</w:t>
      </w:r>
      <w:r>
        <w:t xml:space="preserve"> </w:t>
      </w:r>
      <w:r>
        <w:t xml:space="preserve">“</w:t>
      </w:r>
      <w:r>
        <w:t xml:space="preserve">ส๊มส้ม</w:t>
      </w:r>
      <w:r>
        <w:t xml:space="preserve">”</w:t>
      </w:r>
      <w:r>
        <w:t xml:space="preserve"> </w:t>
      </w:r>
      <w:r>
        <w:t xml:space="preserve">ส้มสุด ๆ น่ะ เหมือนพระอาทิตย์จะตกลงมาอย่างนี้ลูก มองแล้วรู้สึกร้อน แต่ถ้าสีเย็น อาจารย์ไม่เข้าใจว่าทำไมหนูไม่เห็นสีฟ้า ฟ้าอ่อน ๆ สีม่วงพาสเทล พอดีอาจารย์เป็นไมเกรน เขาจะใช้สีดำ เพื่อที่ปิดแสงทั้งหมด เพื่อไม่ให้เราเห็นสี น้ำที่ดื่ม คนที่ดื่มน้ำไม่ได้ เขาจะนำเอาสีเข้ามาผสม เพื่อให้เกิดความอยากดื่ม เช่น ยาพาราเซตามอล ยาพาราเซตามอลของเด็กน้อย เขาจะใส่สี สีชมพู รสสตรอว์เบอรี่ สีส้ม มีอยู่แค่นี้ใช่ไหมคะลูก คราวนี้ มาดูในสไลด์นะคะ ลูก มาเข้าดูในสไลด์กัน เห็นในสไลด์อยู่ใช่ไหมคะ ลูกเห็นในสไลด์อยู่นะ น่าจะมีกระจกทางนู้นนะ อาจารย์แอนก็หันคอจะหัก อันนี้อาจารย์ข้าม Week นะคะ เพราะว่าบาง Week มองว่ามันซ้ำซ้อน แล้วเราพูดไปแล้ว หนูสังเกตไหมคะ ว่าพื้นสไลด์ของอาจารย์แอนจะเห็นเป็น 01 01 01 นั่นคือเลขดิจิทัลนะคะ นั่นคือเลขดิจิทัล ที่น้องบาสนะคะ ถ้าจำไม่ผิดนะคะ น้องบาสเป็นคนบอก ว่าถ้าหากว่าเป็น 0 ก็เหมือนเป็นการปิด ถ้าเป็น 1 ก็เหมือนเป็นการเปิด เหมือนเปิดระบบกับปิดระบบนะคะ สื่่อให้เห็นว่ามันคือ Interaction styles มันคือการติดต่อว่าเราจะต้องติดต่ออย่างไร Command Line จำได้ไหมคะ ที่พิมพ์ครั้งที่แล้ว อาจารย์ขอไล่ให้ตอบเลยได้ไหม ตามโต๊ะนะคะ อาจารย์จดแล้วด้วย จดให้แล้ว เขียนให้แล้วใน Note นะ เขียนให้แล้วในโน้ต มีเด็กบางคนถ่ายรูป แต่บางคนไม่ได้ถ่าย Command Line จำได้ไหมคะ ที่เป็นจอดำ ๆ อาจารย์จะถามตามหมายเลขโต๊ะนะคะ ไม่มองตามชื่อ มองไม่เห็นโต๊ะเหมือนกัน อาจารย์ขอเบอร์ 8 ลูก เบอร์ 8 ค่ะ ถ้าเรา… ครับผม ถ้าเราจะดูข้อมูลในห้องหรือใน Director เราจะใช้คำสั่งอะไรคะ ให้กับระบบรู้ มี 3 ตัวลูก มี 3 ตัว ตอบมาเลย ดึงกล้องขึ้นเลยค่ะ ดึงกล้องขึ้นเลยค่ะลูก มี 3 ตัวค่ะ มี 3 ตัว มีตัวอะไรบ้างคะ ถ้าเราจะขอดู อาจารย์อยากรู้ว่าในห้อง… ห้องนี้มีไฟล์อะไรบ้าง เราต้องใช้คำสั่งอะไร เจ้าเบอร์ 9 เพิ่งจะมา เดี๋ยวจะตอบไม่ได้ ครั้งที่แล้วหนูมา ตอบเสร็จพอดี จำได้ไหมคะ จำได้ไหม เบอร์ 8 หนูคุ้นไหมคะ มี 3 ตัวค่ะ พยัญชนะมี 3 ตัว ขึ้นต้นด้วย D Dog ขึ้นต้นด้วย D Dog ขึ้นต้นด้วย D Dog ลูก D แล้วอะไรคะ ขึ้นต้นด้วย… แล้วตามด้วยอะไรคะ อีก 2 ตัว อีก 2 ตัว D แล้วอะไรคะ D แล้วอะไร คุ้นไหมคะ คุ้นไหม D แล้วก็นี่ นี่ ตัวเราน่ะอะไร ตัวเราน่ะ ภาษาอังกฤษว่าอะไรลูก ตัวเรา ภาษาอังกฤษว่าอย่างไรคะ ตัวเรา ตัวเราลูก ภาษาอังกฤษว่าอะไร ตัวเรา ตัวเรา เช่น หนูจะบอกว่าหนูมาเรียนน่ะลูก หนูมาเรียน ฉันกำลังกินข้าว หนูจะใช้คำว่าอะไรลูก ฉันกำลังกินข้าว จะขึ้นต้น… จะขึ้นต้นประโยคว่าอะไรลูก ใครตอบได้ หนูยกมือแทนเพื่อนเลยค่ะ ยกมือค่ะ เบอร์ 2 ค่ะ ตอบเลยลูก D แล้วอะไรคะ ภาษาอังกฤษลูก ไม่ใช่ลูก ถ้าหนูจะบอกว่าหนูจะไป หนูจะไปว่ายน้ำ หนูใช้คำว่า</w:t>
      </w:r>
      <w:r>
        <w:t xml:space="preserve"> </w:t>
      </w:r>
      <w:r>
        <w:t xml:space="preserve">“</w:t>
      </w:r>
      <w:r>
        <w:t xml:space="preserve">หนูจะไปว่ายน้ำ</w:t>
      </w:r>
      <w:r>
        <w:t xml:space="preserve">”</w:t>
      </w:r>
      <w:r>
        <w:t xml:space="preserve"> </w:t>
      </w:r>
      <w:r>
        <w:t xml:space="preserve">หนูจะใช้คำว่าอะไรลูก หนูจะขึ้นต้นว่าอะไรลูก ตัวเราเองน่ะ Google Translate แน่นอน ฉันจะไปว่ายน้ำ อะไรลูกอะไร หนูจะตอบว่าอะไรคะ i โอเค D-i อีกตัวหนึ่ง อีกตัวหนึ่ง No ค่ะ ไม่ใช่ค่ะ ไม่ใช่ หนูลูกหนู หนูลูก ที่แปลว่าหนู ภาษาอังกฤษที่แปลว่า หนู ค่ะ หนูจี๊ด ๆ น่ะลูก หนู อะไรลูกอะไร หนูลูก ภาษาอังกฤษ ภาษาอังกฤษหนู คำศัพท์เขาคืออะไรลูก No ลูก No D-i แล้วอะไรคะ ใครจะตอบ ได้เลยลูก T ครับ ไม่ใช่ลูก ไม่ใช่ลูก หนูลูกหนู ภาษาอังกฤษว่าอะไรลูก หนู กระต่ายก็ได้ลูก กระต่าย กระต่าย ภาษาอังกฤษ กระต่าย กระต่าย ใช่ค่ะ กระต่ายภาษาอังกฤษว่าอะไรลูก กระต่าย D-i-r คนที่ตอบ D Rabbit ไงลูก ตัว R นะ คนที่ตอบ D ยกมือลูก ใครตอบ D คนไหนตอบ D ลูก คนไหนลูก 7 นะ เบอร์ 7 207 นะคะ I ลูก ใครตอบ I รหัส 2 ตัวท้ายลูก 208 ค่ะ โอเคค่ะ 203 ครับ ล่อเต็ม ยัง ยังไม่หมด อันนั้นน่ะ ดู Directory Command Line ที่เขา Interface ในการ Connect หนูจะสร้างห้องให้กับ Directory หนูใช้คำสั่งอะไรลูก คำถามสุดท้ายแล้วค่ะ ใช้คำสั่งอะไร สร้าง ภาษาอังกฤษว่าอย่างไรลูก ทำ… ทำ ภาษาอังกฤษว่าอะไรลูก ทำ สร้างก็ได้ลูก สร้าง หนูทำการบ้าน I อะไรลูก ทำมีหลายคำนะคะ ลูก มีหลายคำนะลูก มีหลายคำ ภาษาอังกฤษใช้หลากหลาย มี 2 ตัวลูก มี 2 ตัว มีแค่ 2 ตัว หนูได้ตัวแรก ตัวที่ 2 จะเป็นตัวแรกของคำถามแรก ได้ตัวนั้นนะคะ ถ้าได้ตัวแรก แล้วตัวที่ 2 จะเป็นตัวแรกของคำถามเมื่อกี้ สร้าง ภาษาอังกฤษว่าอย่างไรลูก สร้าง ลูก สร้าง ภาษาอังกฤษ คำว่า</w:t>
      </w:r>
      <w:r>
        <w:t xml:space="preserve"> </w:t>
      </w:r>
      <w:r>
        <w:t xml:space="preserve">“</w:t>
      </w:r>
      <w:r>
        <w:t xml:space="preserve">สร้าง</w:t>
      </w:r>
      <w:r>
        <w:t xml:space="preserve">”</w:t>
      </w:r>
      <w:r>
        <w:t xml:space="preserve"> </w:t>
      </w:r>
      <w:r>
        <w:t xml:space="preserve">ลูก เด็กน้อยตกภาษาอังกฤษ ตรงนี้ Build ไม่ใช่ลูก อีกตัวหนึ่งมันยากไปไหมลูก Build น่ะ เด็กอนุบาล 1 เขาจะไม่ใช้คำว่า</w:t>
      </w:r>
      <w:r>
        <w:t xml:space="preserve"> </w:t>
      </w:r>
      <w:r>
        <w:t xml:space="preserve">“</w:t>
      </w:r>
      <w:r>
        <w:t xml:space="preserve">Build</w:t>
      </w:r>
      <w:r>
        <w:t xml:space="preserve">”</w:t>
      </w:r>
      <w:r>
        <w:t xml:space="preserve"> </w:t>
      </w:r>
      <w:r>
        <w:t xml:space="preserve">ฉันทำการบ้าน ไม่ใช่ I do homework. แน่นอนค่ะ ฉันทำการบ้าน I … Homework ยาวจังเลย 2 ตัวเองลูก 2 ตัว มีแค่ 2 ตัวเองลูก สร้าง Directory มีแค่ 2 ตัวเองค่ะ สร้างลูก สร้าง ใช่ สร้าง หนูจะสร้าง… หนูจะทำการบ้าน นอกจากคำว่า</w:t>
      </w:r>
      <w:r>
        <w:t xml:space="preserve"> </w:t>
      </w:r>
      <w:r>
        <w:t xml:space="preserve">“</w:t>
      </w:r>
      <w:r>
        <w:t xml:space="preserve">Do</w:t>
      </w:r>
      <w:r>
        <w:t xml:space="preserve">”</w:t>
      </w:r>
      <w:r>
        <w:t xml:space="preserve"> </w:t>
      </w:r>
      <w:r>
        <w:t xml:space="preserve">ลูก ถ้า Do จะเด็กประถมขึ้นมาล่ะ I อะไรลูก I … Homework I อะไรคะ อะไรลูก อะไร พูดมาก่อนลูก พูดเลย Create ไม่ใช่ครับ อย่างนั้นแสดงว่าหนูต้องการจะตอบแค่ตัว C ใช่ไหม Create ตอบแค่ตัว C ไม่ครับ แต่มีเยอะเลยค่ะ ถ้าหนูคีย์ลงไปใน Google Translate คำว่า</w:t>
      </w:r>
      <w:r>
        <w:t xml:space="preserve"> </w:t>
      </w:r>
      <w:r>
        <w:t xml:space="preserve">“</w:t>
      </w:r>
      <w:r>
        <w:t xml:space="preserve">ทำ</w:t>
      </w:r>
      <w:r>
        <w:t xml:space="preserve">”</w:t>
      </w:r>
      <w:r>
        <w:t xml:space="preserve"> </w:t>
      </w:r>
      <w:r>
        <w:t xml:space="preserve">แล้วหนูจะเห็นเยอะเลยค่ะ Goolgle Translate แปลก็ได้ค่ะ ในภาษาอังกฤษ ในหน้าจอ ไม่มีค่ะ ไม่มีคำตอบ แต่มีคำตอบตัวหลัง แต่ไม่มีคำตอบตัวหน้า เจอไหม เจอไหมภาษาอังกฤษ ภาษาอังกฤษ หนูใช้ Google Translate แล้วจากภาษาไทย เป็นภาษาอังกฤษค่ะ อะไรลูก ถ้าอาจารย์บอกว่าใช้คำว่า</w:t>
      </w:r>
      <w:r>
        <w:t xml:space="preserve"> </w:t>
      </w:r>
      <w:r>
        <w:t xml:space="preserve">“</w:t>
      </w:r>
      <w:r>
        <w:t xml:space="preserve">Make Directory</w:t>
      </w:r>
      <w:r>
        <w:t xml:space="preserve">”</w:t>
      </w:r>
      <w:r>
        <w:t xml:space="preserve"> </w:t>
      </w:r>
      <w:r>
        <w:t xml:space="preserve">จะเป็นคำสั่งอะไรคะ Make Directory มีแค่ 2 จะใช้คำว่าอะไรลูก Make Directory ใช่ ใช่ ที่บอกถูกแล้ว 1 ตัว ได้ยิน แล้วตัวแรกของคำถามแรก เพื่อนตอบอะไรคะ เบอร์ 7 ตอบไม่ใช่เหรอคะ เบอร์ 7 ตอบใช่ไหม ตัวแรกของคำถามแรก หนูตอบว่าอะไรคะ ตัวอะไรลูก หนูตอบตัวอะไรคะ ตัวแรกที่หนูตอบ ไม่ใช่ค่ะ หนูไม่ได้ตอบตัว A ลูก Make Directory Directory ตัวอะไรขึ้นต้นลูก ครับผม เบอร์ 9 หนูตอบอะไรคะ เบอร์ 9 ตอบอะไรลูก ตัว M ตัว M แล้วอะไรต่อคะ Make Directory Directory ยาวไปลูก 2…. 2 พยางค์ มีแค่ 2 ตัว M แล้ว… ผิดครับ ผิดค่ะ นี่ไงคะ มีคำตอบอยู่ เห็นไหมคะ หน้า… Make Directory ตัวอะไรคะ ตอบนั่นน่ะ นั่นน่ะ มีคำตอบอยู่นะคะ น่ะ Make Directory ตอบ… Make Directory เห็นไหมคะ น่ะ Make Directory M แล้วตัวอะไรคะ ตัวใหญ่ลูก ตัวหนึ่ง</w:t>
      </w:r>
    </w:p>
    <w:p>
      <w:pPr>
        <w:pStyle w:val="BodyText"/>
      </w:pPr>
      <w:r>
        <w:t xml:space="preserve">(ล่าม) ตัว D ค่ะ</w:t>
      </w:r>
    </w:p>
    <w:p>
      <w:pPr>
        <w:pStyle w:val="BodyText"/>
      </w:pPr>
      <w:r>
        <w:t xml:space="preserve">(อาจารย์สุรีย์พัชร) ตัว D โอเค 2 ตัวท้ายค่ะ รหัส 2 ตัวท้ายของลูกค่ะ 0… 06 ครับ ใครตอบ M 204 ครับ นั่นแหละ ไม่เช็กมา ไม่มาหรอกค่ะ เช็กอย่างนี้เลย ตื่นตัวไงลูก ต้องตื่นตัว แต่เราไม่ต้องตื่นธรรม ต่อมา อันนั้นน่ะ ให้หนูรู้ว่า Command Line เขามี Interface คอมพิวเตอร์ มนุษย์เขียนคำสั่ง MD คอมพิวเตอร์ระบบรู้แล้ว เธอจะสร้าง กด MD แล้วกด Enter เขาจะบอกว่า Error ทันที ระบบไม่รู้ว่าสร้างอะไร หนูต้องบอก MD แล้ววรรค ตามด้วยชื่อห้อง เช่น สัปดาห์ที่แล้วอาจารย์บอกว่า MD ตามด้วยรหัสนักศึกษาของหนู แล้วก็ MD ตามด้วยชื่อเล่น จำได้นะคะ คราวนี้อาจารย์มาบอกให้หนูลบห้อง การที่หนูจะลบห้อง หนูใช้คำสั่ง rd ถ้าหนูจะลบห้องที่เป็น Subset ด้านใน หนูต้องออกก่อน หรือสามารถที่จะลบได้เลย มีแค่ 2 คำตอบใช่ไหมคะ ออกก่อนกับลบเลยค่ะ ต้องออกก่อน รหัสลูก 203 ครับ คนที่ยังไม่มา คือ 202 ค่ะ 202 ใครลูก ลูกตอบ แต่ยังตอบไม่ถูกนะลูกนะ คราวนี้ Menu หนูจะรู้ไหมคะ ว่าเมนูอะไรนะคะ เมนูอะไรที่ใช้งาน ที่ใช้งาน เช่น หนูเปิด Microsoft Word ลูกเปิด ที่ Task Bar ด้านล่างสัญลักษณ์ของเขา สัญลักษณ์ของเขา จะเป็นตัว W สีฟ้า อยู่บริเวณ Task Bar ข้างล่าง ของใครไม่มีให้ไปที่แถบ Search แล้วพิมพ์ W ค่ะ ของใครไม่มีที่ Tab นะคะ ใช้ W แล้วระบบจะรู้ทันทีเลยค่ะ ว่า… ทำไมเขาถึงได้รู้คะว่า Word ต้องขึ้นมาก่อน เพราะมีคนเรียกใช้ W มากที่สุด เช่น Google เขา… ใครต้องการที่จะให้เห็น ให้ Search ชื่อเราก่อน ไม่จำเป็นมาให้คนค้นหานะคะ เราสามารถที่จะ Hack ได้ เขาเลยจ้างให้ทำตรงนี้นะ พอดีอาจารย์รับทำด้วยค่ะ พอ Search ปุ๊บ จะเห็นชื่อร้านของฉันก่อนอย่างนี้ค่ะ ถ้าเขาไม่ขึ้นคำว่า</w:t>
      </w:r>
      <w:r>
        <w:t xml:space="preserve"> </w:t>
      </w:r>
      <w:r>
        <w:t xml:space="preserve">“</w:t>
      </w:r>
      <w:r>
        <w:t xml:space="preserve">App</w:t>
      </w:r>
      <w:r>
        <w:t xml:space="preserve">”</w:t>
      </w:r>
      <w:r>
        <w:t xml:space="preserve"> </w:t>
      </w:r>
      <w:r>
        <w:t xml:space="preserve">แสดงว่าเราใช้งานไม่ได้ ถ้าหนูใช้เครื่อง Apple หนูเปิด หนูจะต้องโยนเข้าไปในแฟ้มก่อน หนูถึงจะมีสิทธิใช้งานได้ แต่อันนี้เราอยู่ใน GUI GUI Graphic User Interface กว่า Apple ถ้าหนูไปเรียนห้อง Apple อาจารย์จะบอกว่าย้ายห้องเถอะ เปิดเข้า Word นิดหนึ่งลูก เปิดเข้า Word นิดหนึ่ง เปิดเข้า Microsoft Word แล้ว เครื่องของใครขึ้นเหมือนของอาจารย์คะ หนูยกมือขึ้นหน่อยลูก เครื่องของใครมีหน้าจอขึ้นเหมือนอาจารย์ ยกมือขึ้นนิดหนึ่งลูก เปิด Microsoft Word ขึ้นมาค่ะ เครื่องใครที่มีหน้าจอเหมือนของอาจารย์ค่ะ ให้ยกมือขึ้นลูก อาจารย์อยากรู้ตอนนี้ หน้าจอลูกมีไหมคะ มีหน้าจอ Pop-up แบบนี้ไหม</w:t>
      </w:r>
    </w:p>
    <w:p>
      <w:pPr>
        <w:pStyle w:val="BodyText"/>
      </w:pPr>
      <w:r>
        <w:t xml:space="preserve">(ล่าม) ไม่มีค่ะ ของหนูว่างเลยค่ะ</w:t>
      </w:r>
    </w:p>
    <w:p>
      <w:pPr>
        <w:pStyle w:val="BodyText"/>
      </w:pPr>
      <w:r>
        <w:t xml:space="preserve">(อาจารย์สุรีย์พัชร) ไม่ขึ้นใช่ไหมคะ ไม่ขึ้น ก็แสดงว่าของหนูไม่ได้โดนแฮก ของหนูเป็น Microsoft แท้ เข้าใจนะคะ ถ้า Micrsoft แท้ ไม่ขึ้น หรอกค่ะ อย่างไรก็ไม่ขึ้นนะคะ จะไม่ขึ้น แต่ถ้าของใครขึ้นแบบนี้ สปง. เข้าตรวจรู้เลยค่ะ Boot เครื่องสิ และเครื่องนี้ ถ้าทำงานวิจัยบอกซีเรียสไม่ได้ด้วยนะคะ แปลกนะเครื่องครูมีการแฮกนะ เครื่องเด็กไม่แฮกนะ เยี่ยม คราวนี้ ให้หนูมองด้านบนลูก มองด้านบน เขาเรียกว่า</w:t>
      </w:r>
      <w:r>
        <w:t xml:space="preserve"> </w:t>
      </w:r>
      <w:r>
        <w:t xml:space="preserve">“</w:t>
      </w:r>
      <w:r>
        <w:t xml:space="preserve">Menu File</w:t>
      </w:r>
      <w:r>
        <w:t xml:space="preserve">”</w:t>
      </w:r>
      <w:r>
        <w:t xml:space="preserve"> </w:t>
      </w:r>
      <w:r>
        <w:t xml:space="preserve">นะคะ ด้านบน ตั้งแต่หน้าแรก แทรก ออกแบบ เค้าโครง การอ้างอิง การส่งจดหมาย มุมมอง Veiw Acrobat อาจารย์ไม่ได้มานั่งสอน Word หนูนะคะ แต่ให้หนูรู้ว่า เรารู้ว่านั่นคือเมนู และทุก ๆ คนก็รู้ อันนี้ คือ Office ที่ไม่ใช่ ออฟฟิศ 97 เพราะให้หนูมองด้านขวาค่ะลูก มองด้านขวา หนูจะเห็นคำว่า</w:t>
      </w:r>
      <w:r>
        <w:t xml:space="preserve"> </w:t>
      </w:r>
      <w:r>
        <w:t xml:space="preserve">“</w:t>
      </w:r>
      <w:r>
        <w:t xml:space="preserve">Create and sharte</w:t>
      </w:r>
      <w:r>
        <w:t xml:space="preserve">”</w:t>
      </w:r>
      <w:r>
        <w:t xml:space="preserve"> </w:t>
      </w:r>
      <w:r>
        <w:t xml:space="preserve">PDF หนูสร้าง Microsoft Word หนูสามารถ Convert เข้า หรือ Creat ให้เป็น PDF ได้เลย โดยที่ไม่ต้องไปบันทึกแฟ้มนะคะ อันนี้แต่ละเครื่องไม่มีนะคะ บางเครื่องก็มี บางเครื่องก็ไม่มี ถ้าของใครใช้ Microsoft 97 สัญลักษณ์ก็ไม่เหมือนกันอีกนะคะ ไม่เหมือนกัน อันนี้เป็น Menu ถ้าอาจารย์มาถึงปุ๊บนะคะ อาจารย์รู้แล้ว เราทำอะไร เราไม่รู้เรื่องหรอก แต่เราต้องการทำงาน เอกสารเปล่า พอเอกสารเปล่าขึ้นมาปั๊บ ระบบรู้แล้วว่าพื้นที่ตรงไหนคือพื้นที่การทำงาน Cursor อยู่นะคะ ที่กระพริบอยู่ที่หน้าจอโล่ง ๆ นั่นแหละ เขาเรียกว่า</w:t>
      </w:r>
      <w:r>
        <w:t xml:space="preserve"> </w:t>
      </w:r>
      <w:r>
        <w:t xml:space="preserve">“</w:t>
      </w:r>
      <w:r>
        <w:t xml:space="preserve">การรอดำเนินการ</w:t>
      </w:r>
      <w:r>
        <w:t xml:space="preserve">”</w:t>
      </w:r>
      <w:r>
        <w:t xml:space="preserve"> </w:t>
      </w:r>
      <w:r>
        <w:t xml:space="preserve">เมื่อเราพิมพ์ตัวอะไรลงไปก็ตามนะคะ เช่น อาจารย์พิมพ์เลข 1 การเปิดใช้งานล้มเหลว จ้ะ เข้าใจแล้วจ้ะ เพราะเราแฮกมานะ เราก็เลยทำงานไม่ได้ค่ะ ของหนูเข้าได้ไหมคะ หนูลองพิมพ์ดูสิลูก หนูพิมพ์เลข 1 2 3 ที่หน้าจอของหนูค่ะ ตัวเลข 1 2 3 ขึ้นไหมคะ ลองพิมพ์ที่คีย์บอร์ดหนูค่ะลูก พิมพ์ 1 2 3 4 ของอาจารย์ไม่ขึ้นนะคะ ปุ่ม NumLock ก็ขึ้นอยู่นะคะ เพราะข้อแรกเลย คือ สังเกตนะคะ ว่าอาจารย์เปิดขึ้นมาปุ๊บ อาจารย์มีอันหนึ่งแล้ว หนูมองด้านบนลูก มองด้านบน เขาบอกว่าการเปิดใช้งานผลิตภัณฑ์ล้มเหลว ของเด็กน่าจะพิมพ์ได้ ใช่หรือไม่คะ แปลกนะ เครื่องครูใช้ไม่ได้นะ แล้วจะสอนอย่างไรนี่ พิมพ์อะไรไม่ได้เลยนะคะ นี่ กดตัว U ก็ไม่มา เขาไม่รับ นี่คือการ Interface ไม่ตรงกับคำสั่ง พอเกิดการ Error หนูเข้าใจคำว่า</w:t>
      </w:r>
      <w:r>
        <w:t xml:space="preserve"> </w:t>
      </w:r>
      <w:r>
        <w:t xml:space="preserve">“</w:t>
      </w:r>
      <w:r>
        <w:t xml:space="preserve">Error</w:t>
      </w:r>
      <w:r>
        <w:t xml:space="preserve">”</w:t>
      </w:r>
      <w:r>
        <w:t xml:space="preserve"> </w:t>
      </w:r>
      <w:r>
        <w:t xml:space="preserve">ใช่ไหมลูก Error คือ ความผิดพลาด เราเปิดขึ้นมาปั๊บ แล้วผิดพลาด เหมือนเด็ก 1 คนเดินเข้ามาในห้องเรา แต่เขาไม่ได้ลงเรียนในวิชา HCI เขาจะเดินรเข้าแบบหน้างง ๆ แล้วเขาก็เดินออกไป มีอย่างไรลูก มีอย่างนี้เยอะแยะ อาจารย์ขออนุญาตปิดนะคะ ลองดูอีกอันสิ ก็ไม่ได้ค่ะ ล้มเหลว โอ้ เยอะค่ะ ค่ะ เข้าใจแล้วค่ะ เพราะเราเข้าไม่ได้ค่ะ ขอเข้า Excel ค่ะ เอาล่ะค่ะ ดูสิ จะพิมพ์ได้ไหม ทำใจค่ะลูก ทำใจ อาจารย์พิมพ์ไม่ได้เลยลูก แต่อาจารย์ไม่ได้สอน Word นะคะลูก ไม่ได้สอน Excel ด้วย ให้หนูรู้ว่าอันนี้ คือ เมนู อันนี้ค่ะ ลูก อันนี้ทั้งหมดนี่ ที่เป็นของอาจารย์ไม่สามารถคลิกอะไรได้เลยนะคะ อันนี้เขาเรียกว่า</w:t>
      </w:r>
      <w:r>
        <w:t xml:space="preserve"> </w:t>
      </w:r>
      <w:r>
        <w:t xml:space="preserve">“</w:t>
      </w:r>
      <w:r>
        <w:t xml:space="preserve">Tool Bar</w:t>
      </w:r>
      <w:r>
        <w:t xml:space="preserve">”</w:t>
      </w:r>
      <w:r>
        <w:t xml:space="preserve"> </w:t>
      </w:r>
      <w:r>
        <w:t xml:space="preserve">หรือว่าแถบเครื่องมือ เราไม่รู้อะไร เขามีชื่อบอก นั่นคือคำว่า</w:t>
      </w:r>
      <w:r>
        <w:t xml:space="preserve"> </w:t>
      </w:r>
      <w:r>
        <w:t xml:space="preserve">“</w:t>
      </w:r>
      <w:r>
        <w:t xml:space="preserve">Menu</w:t>
      </w:r>
      <w:r>
        <w:t xml:space="preserve">”</w:t>
      </w:r>
      <w:r>
        <w:t xml:space="preserve"> </w:t>
      </w:r>
      <w:r>
        <w:t xml:space="preserve">นั่นเองนะคะ คำว่า</w:t>
      </w:r>
      <w:r>
        <w:t xml:space="preserve"> </w:t>
      </w:r>
      <w:r>
        <w:t xml:space="preserve">“</w:t>
      </w:r>
      <w:r>
        <w:t xml:space="preserve">เมนู</w:t>
      </w:r>
      <w:r>
        <w:t xml:space="preserve">”</w:t>
      </w:r>
      <w:r>
        <w:t xml:space="preserve"> </w:t>
      </w:r>
      <w:r>
        <w:t xml:space="preserve">นั่นเองคะ คราวนี้ย้อนกลับไปดูในสไลด์ค่ะ Natural language หนูเคยเรียนการเขียนโปรแกรมเบื้องต้นหรือยังลูก เคยผ่านวิชานี้ไหม เคยผ่านพยักหน้าก็ได้ลูก ถ้าไม่เคยผ่านหนูส่ายหน้าก็ได้ เคยเรียนวิชาการเขียนโปรแกรมเบื้องต้นกันแล้วหรือยังคะ เรียนหรือยังลูก เคยผ่านตาไหมคะวิชานี้ เคยไหมครับ เบอร์ 10 ครับ น่าจะเคยแล้ว อย่างนั้น อาจารย์ถามเลย ว่าภาษาอะไรที่หนูเคยเรียนไปแล้วคะ ภาษา C ไหม ใช่ภาษา C ไหมคะ หรือภาษา Python หรือ Pew Python Python ถือเป็น Natural language ไหม Natural language แปลว่าอะไรลูก ภาษาธรรมชาติ ถ้าหนูใช้คำว่า</w:t>
      </w:r>
      <w:r>
        <w:t xml:space="preserve"> </w:t>
      </w:r>
      <w:r>
        <w:t xml:space="preserve">“</w:t>
      </w:r>
      <w:r>
        <w:t xml:space="preserve">Prin</w:t>
      </w:r>
      <w:r>
        <w:t xml:space="preserve">”</w:t>
      </w:r>
      <w:r>
        <w:t xml:space="preserve"> </w:t>
      </w:r>
      <w:r>
        <w:t xml:space="preserve">ระบบรู้ไหม คนรู้ไหมคำสั่งนี้ รู้ใช่ไหมคะ Print แสดงว่าเอาอะไรออก แต่อะไรก็ตาม ที่มี " " นักเรียนทราบไหม Double Quote 2 อันนะคะ อันนี้คือ Double Qout ในนั้นคือตัวหนังสือ ไม่ว่าจะเป็นตัวเลข หรืออะไรก็ตาม เราพิมพ์ทั้งหมดนะคะ ยกตัวอย่างเช่น อาจารย์ขอยกตัวอย่างนะคะ อาจารย์เขียนในโน้ตนะคะ นี่ไง ยังอยู่เลย สร้างห้อง md นะคะ ลบห้อง ดูภายในห้อง dir นะ อาจารย์มีเยอะแยะเลยค่ะ ลูก มีเยอะแยะเลย อาจารย์เข้า Word ไม่ได้ อาจารย์เข้าไม่ได้นะคะ ขอเข้าอันนี้แทน ถ้าอาจารย์ต้องการให้หนูเขียนคำสั่ง For For ให้ตัว i ถ้าเขียนอย่างนี้ทุกคนรู้ไหมคะ ให้ i = ให้ i = 0 แล้ว , ให้ Print p-r-i-n-t Print Print อะไร ให้ print ใส่</w:t>
      </w:r>
      <w:r>
        <w:t xml:space="preserve"> </w:t>
      </w:r>
      <w:r>
        <w:t xml:space="preserve">“</w:t>
      </w:r>
      <w:r>
        <w:t xml:space="preserve">Output</w:t>
      </w:r>
      <w:r>
        <w:t xml:space="preserve">”</w:t>
      </w:r>
      <w:r>
        <w:t xml:space="preserve"> </w:t>
      </w:r>
      <w:r>
        <w:t xml:space="preserve">Output แล้ว Output ตัวนี้ให้พิมพ์ออกไปก่อนนะ ถ้าหนูใส่เครื่องหมายเท่ากับแบบนี้ อันนี้ยังไม่ถาม Output ว่าถูกหรือผิดด้วยนะ อัลกอ… ถ้าหนูใส่คำสั่งนี้ หนูจะรู้ไหมว่าหนูจะใช้ลูปที่ทำการวนซ้ำ ถูกไหม for หนูจะรู้แล้วว่าหนูจะวน วนจากไหน จาก 0 วนตั้งแต่ 0 วนตั้งแต่ 0 ไปถึงไหนไม่รู้ เพราะเขาไม่ได้เขียนให้เห็น จากนั้น เรียบร้อยแล้ว ถ้าเขาวนแล้วให้เขา print อะไรล่ะ ให้เขา print คำว่า</w:t>
      </w:r>
      <w:r>
        <w:t xml:space="preserve"> </w:t>
      </w:r>
      <w:r>
        <w:t xml:space="preserve">“</w:t>
      </w:r>
      <w:r>
        <w:t xml:space="preserve">Output</w:t>
      </w:r>
      <w:r>
        <w:t xml:space="preserve">”</w:t>
      </w:r>
      <w:r>
        <w:t xml:space="preserve"> </w:t>
      </w:r>
      <w:r>
        <w:t xml:space="preserve">ให้ print คำว่า</w:t>
      </w:r>
      <w:r>
        <w:t xml:space="preserve"> </w:t>
      </w:r>
      <w:r>
        <w:t xml:space="preserve">“</w:t>
      </w:r>
      <w:r>
        <w:t xml:space="preserve">Output</w:t>
      </w:r>
      <w:r>
        <w:t xml:space="preserve">”</w:t>
      </w:r>
      <w:r>
        <w:t xml:space="preserve"> </w:t>
      </w:r>
      <w:r>
        <w:t xml:space="preserve">แล้วเครื่องหมายเกิดขึ้น แล้วใส่ถัดมา วรรคลงมา ว่าแล้วอาจารย์ก็ใส่เป็น ; แบบนี้ Output จะขึ้นคำว่าอะไรคะ = จะอยู่ต่อ Output ไหม = = จะอยู่หลัง Output ไหมคะ เวลาที่หนูจะ Run ข้อความออกมา หนูจะ Run ข้อมูลออกมา สมมติหนูจะ Run ออกมาแล้ว Output จะขึ้นแน่ ๆ แล้ว Output ต้องขึ้นแบบนี้ด้วยนะ เพราะหนูเขียนแบบนี้ Output จะมีเครื่องหมายเท่ากับอย่างนี้ไหม ไม่มี เพราะเขาไม่ได้อยู่ในตัว " นั้นถูกไหมคะ และที่สำคัญ หนูยังไม่ได้บอกเขาว่าให้ใส่อะไรลงไปใช่ไหมคะ ให้ใส่ตัว i โดยที่ i ที่ใส่นั่นน่ะ ให้ i ใส่ ให้เขาลดลงนะคะ ให้เขาน้อยกว่าหรือว่าเท่ากับ 1 แสดงว่า Output ตอนนี้ จะขึ้นต่อว่าอะไรคะ Error ค่ะ เครื่องไม่ run ออกมานะคะ เพราะอะไรคะ เพราะเขาเซตให้ค่า i = 0 แล้วเขาสั่งให้ print print คือ ให้แสดงออกหน้าจอหนูจะแสดงอะไร อะไรก็ตามที่อยู่ใน " " เราหยิบตัวนั้นออกมา แล้วหลัง " นั้น อาจารย์ไม่มีก็ได้ตัวนี้ เครื่องหมาย = อาจารย์ไม่มีก็ได้ แต่หนูต้องมีตัว , แล้วบอกได้ว่าข้างหลังหนู จะให้เขาเดินตั้งแต่เท่าไรถึงเท่าไรนะคะ ตัวนี้แสดงว่า Output ขึ้นไหม ขึ้น แต่หลังจาก Output ขึ้นปั๊บ เขาจะขึ้นเลยว่า Error Error อะไรคะ ก็ Error Syntax ค่ะ นะคะ เขาถามว่าทำไมถึง Error Syntext คอมพิวเตอร์เขารู้แค่รหัส ASCและคำสั่งที่เป็นขั้นตอน เขาจะไม่รู้หรอกค่ะ ว่าคำสั่งอะไร แต่ถ้าเป็นภาษาระดับชาติ ที่เป็นธรรมชาติ เขาจะใช้โปรแกรม R เข้ามา แต่ตามจริงหนูเด็กปี 1 ไม่ควรเรียน Python เป็นภาษาระดับสูง หนูควรเรียนภาษา C นะคะ จาก C แล้วถึงจะไปอัลกอริทึม จากอัลกอริทึม หนูจะรู้เครื่องสร้าง พอหนูรู้โครงสร้าง หนูก็จะรู้ของการเขียนโปรแกรมแบบ Structure จาก Struckture นะคะ อันนั้นให้อาจารย์ที่สอนการเขียนโปรแกรมดีกว่าลูก อาจารย์แอนไม่ยุ่งนะ อาจารย์ไม่ยุ่ง เขาเขียนอย่างไร คราวนี้ผมมีคำถาม มีคำถาม เห็นไหมคะ เมื่อกี้มีคำถามแล้ว อาจารย์ที่มีคำถามจะเขียนบอกว่า</w:t>
      </w:r>
      <w:r>
        <w:t xml:space="preserve"> </w:t>
      </w:r>
      <w:r>
        <w:t xml:space="preserve">“</w:t>
      </w:r>
      <w:r>
        <w:t xml:space="preserve">Loop for</w:t>
      </w:r>
      <w:r>
        <w:t xml:space="preserve">”</w:t>
      </w:r>
      <w:r>
        <w:t xml:space="preserve"> </w:t>
      </w:r>
      <w:r>
        <w:t xml:space="preserve">นะ ให้ i เริ่มต้นเท่ากับ 0 แล้วคำตอบคืออะไร นี่คือวิธีการที่หนูจะรูปแบบที่หนูจะติดต่อกับคอมพิวเตอร์ ก็ Query Query ให้เขาทำอะไร ให้ i เท่าไปจนกว่าเขาน้อยกว่าหรือเท่ากับ 1 แต่ถ้า i ตอนแรกเซตค่าเท่ากับ 2 Output ตัวนี้จะเริ่มนับตั้งแต่ 1 2 แล้วจบนะคะ เมื่อสักครู่นี้ คราวนี้มาถึงคำว่า</w:t>
      </w:r>
      <w:r>
        <w:t xml:space="preserve"> </w:t>
      </w:r>
      <w:r>
        <w:t xml:space="preserve">“</w:t>
      </w:r>
      <w:r>
        <w:t xml:space="preserve">form-fills</w:t>
      </w:r>
      <w:r>
        <w:t xml:space="preserve">”</w:t>
      </w:r>
      <w:r>
        <w:t xml:space="preserve"> </w:t>
      </w:r>
      <w:r>
        <w:t xml:space="preserve">Form - fills Form - fills ค่ะ Excel ที่อาจารย์เปิดขึ้นมาลูก ที่เป็นสีเขียว ๆ พอดีอาจารย์เปิดแล้วอาจารย์ทำงานไม่ได้ ที่หนูเห็นเป็นขีด ๆ ๆ เวลาหนู print ไม่มีนะคะ ถ้าหนูไม่ตีเส้นให้เขา นั่นคือ Spreadsheets แต่เราสามารถ ใช้ตรงนี้ก็ได้ค่ะ อาจารย์หาก่อนนะ อยู่ไหนนะ เอกสาร Classroom Meet นี่ไง Sheet นี่ นี่ อาจารย์เข้าแบบหนูไม่ได้ อาจารย์ขอเข้าแบบ Google แล้วกันนะคะ ของฟรีลูก อันนี้ของฟรี นี่ มาแล้วค่ะ ขึ้นเยอะเลยเห็นไหมคะ เขาก็จะให้พิมพ์ ด้านล่างตัวนี้ก็จะเป็นชื่อ Sheet เราคลิกขวา แล้วเราเปลี่ยนชื่อ Sheet ได้ เสมือนตอนนี้หนูมีสมุด 1 เล่มนะคะ มีสมุด 1 แล้ว และตรงนี้คือตารางการสร้างไว้ล่วงหน้า หนูสามารถเซตได้นะคะ แต่ของใครที่สามารถกดได้ อยู่ที่ Taskbar นะคะ หนูคลิกได้เลย แต่ข้อดีของ Google คือ หนูจะบันทึกอัตโนมัติ มันจะเข้า Drive หนูทันที แต่ถ้าหนูใช้ หนูไม่บันทข้อมูลก็จจะไม่เก็บให้นะคะ ตรงนี้จะเป็นชื่อเซลล์ ถ้าอาจารย์ฺบอกว่านะคะ ตรงนี้เห็นไหมคะ ตรงนี้ เขาเรียกว่า</w:t>
      </w:r>
      <w:r>
        <w:t xml:space="preserve"> </w:t>
      </w:r>
      <w:r>
        <w:t xml:space="preserve">“</w:t>
      </w:r>
      <w:r>
        <w:t xml:space="preserve">A2</w:t>
      </w:r>
      <w:r>
        <w:t xml:space="preserve">”</w:t>
      </w:r>
      <w:r>
        <w:t xml:space="preserve"> </w:t>
      </w:r>
      <w:r>
        <w:t xml:space="preserve">โอเคไหมลูก A2 ถามรู้ตรงไหน นี่ไง นี่คือห้องของชื่อ ถ้าอาจารย์จิ้มตรงนี้ เขาเลยบอกว่า F7 ถูกไหมคะ F7 โอเคนะคะ F7 แล้วเราสามารถที่จะเพิ่ม 0 ได้ ลบ 0 ได้ คิดเป็นเปอร์เซ็นต์ก็ได้ นี่ทั้งหมดเขาเรียกว่า</w:t>
      </w:r>
      <w:r>
        <w:t xml:space="preserve"> </w:t>
      </w:r>
      <w:r>
        <w:t xml:space="preserve">“</w:t>
      </w:r>
      <w:r>
        <w:t xml:space="preserve">เมนู</w:t>
      </w:r>
      <w:r>
        <w:t xml:space="preserve">”</w:t>
      </w:r>
      <w:r>
        <w:t xml:space="preserve"> </w:t>
      </w:r>
      <w:r>
        <w:t xml:space="preserve">ทั้งสิ้น แล้วหนูชี้แล้วมีเมนูขึ้นมา ย้อยลงมาให้หนูเห็น นั่นคือการเขียนให้รู้ว่า บางคนไม่รู้ว่าอักษรแบบนี้เขาเรียกว่าอะไร บางคนก็รอที่ดู ถ้าคนทำเป็นเขาก็จะคลิกได้เลย เช่น อันนี้เป็นตัว Sum เห็นไหมคะ อันนี้เป็นตัวคำนวณ มุมมอง เปอร์เซ็นต์ อันนี้เป็นตัว Print นะ เป็นตัว Print อันนี้อันนี้ชิดเส้น อันนี้ทิ่มลง อันนี้ชิดขวา อันนี้ตัวหนังสือนะคะ อาจารย์ให้ Excel อย่างหนูไม่ได้ แต่อาจารย์ใช้ Google ได้ค่ะ คราวนี้หนูมาในตัว WIMP WIMP คืออะไร เดี๋ยวเราเข้าไปดูกันนะคะ Point and Click หนูชี้แล้วคลิก คลิก 1 ครั้งแปลว่าอะไรคะ ขอเบอร์ 9 ค่ะ คลิก 1 ครั้งแปลว่าอะไรลูก ใครนั่งเบอร์ 9 ใช่ 204 ไหม กฤตกรไหมลูก เบอร์ 9 ตอบอาจารย์หน่อยค่ะ ถ้าคลิก 1 ครั้งแปลว่าอะไรคะ คลิก 1 ครั้งค่ะ คลิก 1 ครั้ง คืออะไรลูก</w:t>
      </w:r>
    </w:p>
    <w:p>
      <w:pPr>
        <w:pStyle w:val="BodyText"/>
      </w:pPr>
      <w:r>
        <w:t xml:space="preserve">(ล่าม) ความหมาย คือ เปิด กดเปิด</w:t>
      </w:r>
    </w:p>
    <w:p>
      <w:pPr>
        <w:pStyle w:val="BodyText"/>
      </w:pPr>
      <w:r>
        <w:t xml:space="preserve">(อาจารย์สุรีย์พัชร) คืออะไรนะคะ หนูตอบอีกทีสิลูก</w:t>
      </w:r>
    </w:p>
    <w:p>
      <w:pPr>
        <w:pStyle w:val="BodyText"/>
      </w:pPr>
      <w:r>
        <w:t xml:space="preserve">(ล่าม) คือ กดคลิก 1 ครั้ง หมายถึง บังคับให้กดยอมรับเปิดครับ กดเปิดครับ</w:t>
      </w:r>
    </w:p>
    <w:p>
      <w:pPr>
        <w:pStyle w:val="BodyText"/>
      </w:pPr>
      <w:r>
        <w:t xml:space="preserve">(อาจารย์สุรีย์พัชร) อ๋อ โอเค เข้าใจแล้ว แต่ถ้าหากว่าดับเบิลคลิกล่ะ อาจารย์ขอเบอร์ 1 ลูก เบอร์ 1 ถ้าดับเบิลคลิก เมาส์เราชี้แล้วนะคะ เมาส์เราชี้ เช่น หนูจะเปิด Word เมื่อหนูเปิด Word ปุ๊บ เมาส์ชี้ แต่หนูทำอะไรไม่ได้ใช่ไหมคะ แต่พอคลิก 1 ครั้ง ก็แสดงว่าเป็นการเลือก แต่ถ้าเราดับเบิลคลิกแล้ว Word เปิดขึ้นมา นั่นแสดงว่าเราทำไมคะ เราทำอะไรคะ</w:t>
      </w:r>
    </w:p>
    <w:p>
      <w:pPr>
        <w:pStyle w:val="BodyText"/>
      </w:pPr>
      <w:r>
        <w:t xml:space="preserve">(ล่าม) กดคลิกซ้าย 2 ครั้งครับ คือ เปิดโปรแกรมขึ้นมาครับ</w:t>
      </w:r>
    </w:p>
    <w:p>
      <w:pPr>
        <w:pStyle w:val="BodyText"/>
      </w:pPr>
      <w:r>
        <w:t xml:space="preserve">(อาจารย์สุรีย์พัชร) แสดงว่าเป็นการเลือกใช่ไหมลูก เป็นการเลือก ขอรหัส 2 ตัวท้ายค่ะ รหัส 2 ตัวท้ายของหนูค่ะ</w:t>
      </w:r>
    </w:p>
    <w:p>
      <w:pPr>
        <w:pStyle w:val="BodyText"/>
      </w:pPr>
      <w:r>
        <w:t xml:space="preserve">(ล่าม) 206 ครับ</w:t>
      </w:r>
    </w:p>
    <w:p>
      <w:pPr>
        <w:pStyle w:val="BodyText"/>
      </w:pPr>
      <w:r>
        <w:t xml:space="preserve">(อาจารย์สุรีย์พัชร) 206 โอเคครับ นะคะ ต่อนะคะ three–dimensional interfaces คราวนี้เป็น 3 ทางเป็นอย่างไร ลองมาดูสิ Command line อันนี้ผ่านมาแล้ว อาจารย์ขอไม่เข้าใกล้นะคะ ส่วนของ Menus อธิบายให้หนูฟังเรียบร้อยแล้ว ว่าเมนูก็คือการชี้เพื่อให้เขาทำงานอย่างไร Natural language ที่เพื่อนบอกว่าเรียนภาษา Python มาแล้วนะคะ อาจารย์ก็เลยมองว่าไม่ใช่น่ะค่ะ เพราะ Python เป็นภาษาระดับสูงหนูน่าจะเรียนในปี 2 เทอม 2 หรือปี 3 เทอม 1 นะคะ ส่วนทางด้านของ ปัญหาที่เกิดขึ้นนะคะ ปัญหาที่เกิดขึ้น Value Value เช่น หนูเซตค่า i = integer ค่า i ที่หนูจะพรินต์ลงไปนั้น เป็นจำนวนเต็ม แต่ถ้าหนูบอกว่า i = Float แสดงว่าตัวเลขนั้นจะเป็นตัวเลขทศนิยม แต่ถ้าหนูบอก i ตัวนี้เท่ากับ char ตัว i ตัวนี้กลายเป็น… เป็นอะไรคะ char หรือ Text บางโปรแกรมใช้ Text เป็นอะไรลูก ใครตอบยกมือเลยลูก ยกมือ ใครตอบได้ เบอร์ 9 ตอบลูก ตอบว่า…</w:t>
      </w:r>
    </w:p>
    <w:p>
      <w:pPr>
        <w:pStyle w:val="BodyText"/>
      </w:pPr>
      <w:r>
        <w:t xml:space="preserve">(ล่าม) i = 0 ครับ</w:t>
      </w:r>
    </w:p>
    <w:p>
      <w:pPr>
        <w:pStyle w:val="BodyText"/>
      </w:pPr>
      <w:r>
        <w:t xml:space="preserve">(ล่าม) i = 2</w:t>
      </w:r>
    </w:p>
    <w:p>
      <w:pPr>
        <w:pStyle w:val="BodyText"/>
      </w:pPr>
      <w:r>
        <w:t xml:space="preserve">(อาจารย์สุรีย์พัชร) ขอบใจ เข้าใจค่ะ เสียงของล่ามทางโน่น อาจารย์ไม่เข้าใจแล้วค่ะ เรียนไปเรื่อย ๆ อาจารย์ก็พอจำได้แล้วนะคะ พอจำได้ว่าหนูสื่อถึงอะไร รหัสลูก เบอร์ 9 20… 4 ไหมครับ เบอร์ 9 ครับ</w:t>
      </w:r>
    </w:p>
    <w:p>
      <w:pPr>
        <w:pStyle w:val="BodyText"/>
      </w:pPr>
      <w:r>
        <w:t xml:space="preserve">(ล่าม) เบอร์ 4 ครับ</w:t>
      </w:r>
    </w:p>
    <w:p>
      <w:pPr>
        <w:pStyle w:val="BodyText"/>
      </w:pPr>
      <w:r>
        <w:t xml:space="preserve">(อาจารย์สุรีย์พัชร) ครับผม 204 ครับ มา คราวนี้หนูรู้แล้วค่าเป็นอย่างไร กำหนดอะไรเขาก็เป็นอย่างนั้นน่ะ เด็กที่ไว้ผมยาวคือผู้หญิง เรากำลังทำการ เด็กที่ไว้ผมยาว เขาคือผู้หญิง เด็กที่ไว้ผมสั้นคำถาม คำว่า</w:t>
      </w:r>
      <w:r>
        <w:t xml:space="preserve"> </w:t>
      </w:r>
      <w:r>
        <w:t xml:space="preserve">“</w:t>
      </w:r>
      <w:r>
        <w:t xml:space="preserve">สั้น</w:t>
      </w:r>
      <w:r>
        <w:t xml:space="preserve">”</w:t>
      </w:r>
      <w:r>
        <w:t xml:space="preserve"> </w:t>
      </w:r>
      <w:r>
        <w:t xml:space="preserve">สั้นแค่ไหนล่ะถึงจะเป็นผู้ชาย ใช่ไหมคะ มีบัญญัตินะ หลายข้อเลย แต่ถ้าหนูมาดูเรื่องของ Solution Try to understand a subset เขาพยายามทำความเข้าใจเซตด้านใน เช่น หนูใช้ Loop while ถ้าหนูใช้ Loop Y Y จะอยู่ใน Loop บน Loop While W-h-i-l-e แล้วลงมาจะเป็น loop for จาก Loop for Loop if ทำอะไรคะ Loop if คำสั่ง if-else ใครตอบได้ หนูยกมือได้เลยลูก กินน้ำเยอะ If เป็นคำสั่ง หนูจะใช้ก็ต่อเมื่อ… เอ๊ะ หนูเรียนวิชาการเขียนโปรแกรมมาแล้วใช่หรือไม่ลูก เราใช้คำสั่ง If ก็ต่อเมื่ออะไรลูก If ถ้าเด็กได้ 30-59 เขาได้เกรด F เป็นการทำไมคะ เช็ก เมื่อเป็นการเช็กปั๊บ สัญลักษณ์ของการ Shape จะเป็นรูปข้าวหลามตัด ข้าวหลามตัด รู้จักข้าวหลามตัดไหมลูก ข้ามหลามตัด รูปภาพข้ามหลามตัด เป็น Stye แบบข้าวหลามตัด อาจารย์ขอเข้าใน Google เราจะลองมารับรู้ในเรื่องของข้าวหลามตัดบ้างลูก แทรก นี่แหละคือปัญหา หนูใช้ Microsoft Word เมนูจะอย่างหนึ่งนะคะ ถ้าอาจารย์สอนหนู หนูใช้ Microsoft Word แต่อาจารย์ใช้เอกสารใน Google เมนูของเราจะไม่เหมือนกันนะคะ เราจะไม่เหมือนกันนะ ตอนนี้อาจารย์กำลังหารูปร่างค่ะ รูปร่าง ใครพอรู้ไหมคะลูก ค้นหาในเว็บเลย อาจารย์ค้นหาในเว็บแล้ว รูปแบบ ตัวหนา เดี๋ยวนะ เครื่องมือ ส่วนขยาย รูปแบบ แทรก ภาพวาด ภาพวาดเลย รูปร่าง ข้าวหลามตัด นี่ เจอแล้วค่ะ นี่คือการใช้ loop if ถ้าเด็กได้ 30-59 คำตอบของเขา จะมีค่าเป็นจริงนะคะ คำตอบของเขาจะมีค่าเป็นจริง แล้วเราจะ Print ออกเป็นในหน้าจอให้เขาเห็น ว่าเป็นเกรดอะไรนะคะ แต่ถ้าหากว่าไม่ใช่ล่ะ ถ้าไม่ใช่ ลูกศรจะขึ้นมาแค่ 2 ลูกศรเท่านั้นนะคะ แค่ 2 ลูกศร ถ้าตัวนี้เป็นตัวของค่าจริงนะคะ ค่าจริงอาจารย์จะใช้เป็นตัว T แทนนะลูกนะ ใช้เป็นตัว T แทน ถ้าเราดาวน์โหลด Visio มาถ้าเราดาวน์โหลด Visio มา ต่อมาลูก อันนี้เป็นค่าของ F เป็นค่า False อาจารย์สอนเด็กปกติเขียนโปรแกรม ออกทุกทิศทางเลยค่ะ ปกติข้าวหลามตัดนะคะ การ Shape If จะออกแค่ 2 ทางเท่านั้น ไม่จริงก็เท็จ แต่เท็จแล้วเรา Shape ได้อีกไหม ได้ค่ะ ถ้าไม่ใช่ แล้วมันมีอีกไหมล่ะ มันมีเงื่อนไขอีกไหม มันสามารถที่จะต่อได้นะคะ อันนี้ก็สามารถที่จะต่อได้อีก นี่ค่ะ ก็จะต่อได้ ขยับให้ตรงนิดหนึ่ง อย่างนี้ค่ะ แต่สุดท้ายนะคะ นะคะ เดี๋ยว… อยากให้ขยับทีละนิดลูก กด Ctrl ค้าง แล้วกดเครื่องหมายลูกศรค่ะ ที่คีย์บอร์ดของหนูเอง เขาจะขยับทีละนิด บางทีเมาส์ไม่สามารถที่จะควบคุมได้ขนาดนั้นนะคะ คราวนี้ เมื่อหนูกดการมีเงื่อนไขเกิดขึ้นมาปุ๊บ หนูก็ต้องมีเส้นเกิดขึ้นมาแล้ว อีก 2 เส้นนะคะ อาจารย์ก็จะมองว่าถ้า 2 เส้นจะ Copy ได้ไหมล่ะ ถ้าอย่างนั้นน่ะ อาจารย์คลิกขวาคัดลอกแล้ว คัดลอกค่ะ แล้วก็วาง มาแล้วค่ะ เส้น อาจารย์เลยบอกถ้าจริงนะ มานี่นะ จริงน่ะ จริง ก็ Copy มา คัดลอกค่ะ แล้วก็ลงมาวาง อย่างนี้ค่ะ แต่เขาก็ต้องมีเส้นลงมาอีกค่ะ อย่างนี้เป็นการเช็กนะคะ อย่างนี้เป็นการเช็ก อาจารย์ไม่ให้หนูทำหรอกค่ะ Flowchartโฟชาร์ต ยังไม่ให้ทำ ไม่ให้ทำนะคะ อันนี้เป็นวิธีการทำให้รู้นะคะ ให้รู้เอาไว้นะลูกนะ ต่อมาคะ่ พอหนูรู้แล้ว ว่าการพลิกบน key words เห็นไหมคะ บน Keyword เมื่อสักครู่อาจารย์คลิกที่ข้าวหลามตัด เด็ก ๆ จะรู้ทันทีเลยว่าเป็นการตัดสินใจนะ แล้วผลของมันน่ะจะออกมาแค่ 2 ทิศทาง นั่นคือไม่จริงก็เท็จ ถ้าจริงก้จบ ถ้าเราเช็กความเป็นจริงนะคะ แต่ถ้าเราเช็กความเป็นเท็จ ถ้าเท็จเมื่อไหร่งานจบ แต่ถ้าเป็นจริงก็ทำต่อไปเรื่อย ๆ เรื่อย ๆ เช่น หนูจะ Print เอกสารวุฒิบัตร ให้เด็กทั้งหมด 20 คน หนูทำทั้งหมดมาจนถึง 20 แล้ว แสดง่วา Loop นี้สิ้นสุด ระบบก็จะทำการทันที ก็จบงานนะคะ แต่พอมาเป็นในเรื่องของ Query Query เป็นเรื่องที่ยากมาก ไม่ว่าจะเป็นเด็กปกติ หรือจะเป็นเด็กที่จบโปรแกรมเมอร์มาแล้ว ทุกคนจะตายอยู่ที่ Query Query คือ การจัดการข้อมูลให้มีการไปตามที่ฉันต้องการ ใช้คำพูดอย่างนี้เลยนะคะ User จะเป็นคนบอกว่าฉันต้องการอะไร เช่น เขาให้คุณ Query ข้อมูลของเด็กผู้หญิงนะคะ ของเด็กผู้หญิงที่มีพฤติกรรมเยี่ยงชาย ให้เขา Query ออกมา อันนี้อันที่ 1 2. ถ้าอาจารย์บอกว่าให้คุณ Query นักศึกษาที่มีเกรดเฉลี่ย 3.57 ขึ้นไป มีทั้งหมดกี่คน นี่คือการ Query นะคะ เป็นเงื่อนไข ใครล่ะเป็นคนบอก ก็ User ทั้งสิ้น User เป็นคนบอกนะคะ ไม่ว่าจะเป็นอะไรก็ตามนะคะ เป็นคุณภาพ หรือเป็นฟังก์ชัน ให้คนสร้างฟังก์ชันในการตรวจสอบว่าเด็กคนไหนที่ไม่จบ ม.6 เราไม่รับเข้า ICT อย่างนี้ค่ะ เขาก็จะเอาอะไรคะ ใบ Transcript ของหนูเอามาสแกน เด็กคนนี้จบสาย ปวช. จบสาย ปวส. ไม่มีสิทธิเข้าเรียนในสายของ ICT เป็นต้น ก็ใครเป็นคนกำหนด ก็ User เหมือนเดิมนะคะ Query ใน SQL หนูได้เรียนวิชาฐานข้อมูลแล้วหรือยังคะ ผ่านไหมคะ พยักหน้าก็ได้ลูก ถ้าเคยผ่านตามาแล้ว ฐานข้อมูล ไม่ผ่านเลยเหรอคะ ยังไม่ผ่านวิชานี้เลยเหรอคะ ยังเลย ถ้า SQL เขาจะบอกเลย ว่า SELECT FROM WHERE อาจารย์ขอเข้าไปในตัวเอกสารนี้นิดหนึ่งนะคะ เห็นไหมคะ สร้าง ปุ๊บ ข้อดีของ Google เป็นอย่างนี้ค่ะ ทำงานได้เลย นี่ อาจารย์ขอเข้ามาในนี้นะคะ คราวนี้ ดูนะคะ เราจะ SQL แล้วนะคะ อาจารย์ไม่ได้ให้หนูทำลูก ให้หนูดูเฉย ๆ ให้หนู SELECT s-l-e-c-t Select Select Select อะไร เดี๋ยวค่อยว่ากัน Select from From f-r-o-m เดี๋ยวอาจารย์ขอทำตัวใหญ่ ๆ ก่อนนะคะ select จากไหนไปไหนล่ะ where คุณจะเอาจากที่ไหนล่ะ where w-h-e-r-e select from where เลือก ครูเลือกอะไร เลือกค่า ค่า i ที่มีค่าเท่ากับนางสาว ขอโทษนะคะ ขอโทษ ใช้มือเดียว อาจารย์ก็ไม่ถนัดเหมือนกันค่ะ เลือก i ที่มีค่านางสาว จากไหนล่ะ จาก from ไหน จาก from ที่ชื่อว่า</w:t>
      </w:r>
      <w:r>
        <w:t xml:space="preserve"> </w:t>
      </w:r>
      <w:r>
        <w:t xml:space="preserve">“</w:t>
      </w:r>
      <w:r>
        <w:t xml:space="preserve">ทะเบียน</w:t>
      </w:r>
      <w:r>
        <w:t xml:space="preserve">”</w:t>
      </w:r>
      <w:r>
        <w:t xml:space="preserve"> </w:t>
      </w:r>
      <w:r>
        <w:t xml:space="preserve">จากตารางนะคะ ตรงนี้จากตารางนะคะ from อะไร from ทะเบียน T-e-b-e-a-n Where คุณจะให้คำว่า</w:t>
      </w:r>
      <w:r>
        <w:t xml:space="preserve"> </w:t>
      </w:r>
      <w:r>
        <w:t xml:space="preserve">“</w:t>
      </w:r>
      <w:r>
        <w:t xml:space="preserve">นางสาว</w:t>
      </w:r>
      <w:r>
        <w:t xml:space="preserve">”</w:t>
      </w:r>
      <w:r>
        <w:t xml:space="preserve"> </w:t>
      </w:r>
      <w:r>
        <w:t xml:space="preserve">นี้ไปอยู่ที่ไหนล่ะ ให้เขาไปอยู่ใน Tabean หนูเขียนอย่างไร มันก็จะขึ้นอย่างนั้นนะคะ หนูไปสร้างฟอร์มอย่างไรมันก็จะขึ้นมาอย่างนั้นนะคะ Tabean ที่เป็นตัวของ Miss เห็นไหมคะ คราวนี้แสดงว่าเลือก i แสดงว่าชื่อของคำนำหน้าชื่อนะคะ คำนำหน้าชื่อจะอยู่ในช่องของ i แล้วเอามาจากไหนล่ะไอ้ช่องของ i นี่ เอามาจาก from ที่ชื่อว่า</w:t>
      </w:r>
      <w:r>
        <w:t xml:space="preserve"> </w:t>
      </w:r>
      <w:r>
        <w:t xml:space="preserve">“</w:t>
      </w:r>
      <w:r>
        <w:t xml:space="preserve">Tabean</w:t>
      </w:r>
      <w:r>
        <w:t xml:space="preserve">”</w:t>
      </w:r>
      <w:r>
        <w:t xml:space="preserve"> </w:t>
      </w:r>
      <w:r>
        <w:t xml:space="preserve">แล้วหนูจะให้คำว่า</w:t>
      </w:r>
      <w:r>
        <w:t xml:space="preserve"> </w:t>
      </w:r>
      <w:r>
        <w:t xml:space="preserve">“</w:t>
      </w:r>
      <w:r>
        <w:t xml:space="preserve">นางสาว</w:t>
      </w:r>
      <w:r>
        <w:t xml:space="preserve">”</w:t>
      </w:r>
      <w:r>
        <w:t xml:space="preserve"> </w:t>
      </w:r>
      <w:r>
        <w:t xml:space="preserve">ทั้งหลายแหล นี่จะให้ย้ายไปที่ไหนล่ะ where ไปไหนล่ะ ไปที่ TabeanMiss ไว้ที่ไหน where แล้วนะคะ ให้เก็บไว้ที่ไหน ให้เก็บไว้ในตัวคำว่า สถานะ หรือคำว่า</w:t>
      </w:r>
      <w:r>
        <w:t xml:space="preserve"> </w:t>
      </w:r>
      <w:r>
        <w:t xml:space="preserve">“</w:t>
      </w:r>
      <w:r>
        <w:t xml:space="preserve">Status</w:t>
      </w:r>
      <w:r>
        <w:t xml:space="preserve">”</w:t>
      </w:r>
      <w:r>
        <w:t xml:space="preserve"> </w:t>
      </w:r>
      <w:r>
        <w:t xml:space="preserve">นะคะ ให้เก็บเอาไว้ในตัวนี้ สังเกตนะคะ เมื่อสักครู่หนูดูนะ เมื่อกี้ไม่มี , แล้วอาจารย์คลิก เห็นไหมคะ ไม่รู้จัก อันนี้แค่ Syntax นะ อันนี้แค่ Syntax เห็นไหมคะ เพราะเขามองว่ามันเป็นตัว 2 ตัว นี่คือ SQL หลัก ๆ มีแค่นี้เองลูก selece from where ถ้าอาจารย์แอนสอนวิชาฐานข้อมูลเบื้องต้น อาจารย์ก็จะให้หนูน่ะเข้าใน Colab เพราะหนูเรียน Python มาแล้วนี่ ก็จะให้หนูเขียนใน Colab ใช้ CoLab ในการ Ping หรือการดึง Database เหนือมากที่สุด คือ ดึง Database หนูอยู่สายนวัตกรรมนะคะ หนูจะต้องนำเอางานที่มีอยู่ เช่น Word ที่เขาใช้เพื่อเขียนเอกสาร แต่ Word ของหนูสามารถเขียนโปรแกรมได้ แสดงว่าหนูกำลังใช้เครื่องมือมากกว่าที่เขารู้ ก็เป็นโปรเจกต์จบได้เหมือนกันอันนี้นะคะ นี่ไงคะ ที่อาจารย์บอกว่า เขาทำไมคะ เขา Require แล้วคุณเข้าใจไหมล่ะ เข้าใจโครงสร้าง Structure ของอะไรของ Database แล้วใน Syntax คือ รูปแบบ ที่อาจารย์เขียนเมื่อสักครู่นี่ อาจารย์ไม่มีลูกน้ำ เขาขีดเส้นใและทำความต้องการที่มันเป็น Expire วัน อาจารย์ดู TikTok อีกแล้วนะคะ TikTok อะไรก็ TikTok อาจารย์ชอบเล่น TikTok ค่ะ เขาบอกว่าภายในกับหมดอายุ ถ้าภายในเราสามารถกินได้ แต่ถ้ามันหลุดจากภายใน ไม่ใช่ Expy นะคะ ไม่อร่อย อันนี้ใครเป็นคนกำหนด User แต่ถ้า form-fills นี่คือ from fills from fills จะอยู่ใน Excel ขอโทษนะคะ อยู่ใน Asset Asset หนูลองคำหาคำว่า</w:t>
      </w:r>
      <w:r>
        <w:t xml:space="preserve"> </w:t>
      </w:r>
      <w:r>
        <w:t xml:space="preserve">“</w:t>
      </w:r>
      <w:r>
        <w:t xml:space="preserve">Asset</w:t>
      </w:r>
      <w:r>
        <w:t xml:space="preserve">”</w:t>
      </w:r>
      <w:r>
        <w:t xml:space="preserve"> </w:t>
      </w:r>
      <w:r>
        <w:t xml:space="preserve">ดูสิลูกค่ะ ลูก Tab Search a-c-c-e มีไหมคะ Access ลูกค้นดูสิคะ มีไหมคะ ถ้าไม่มี หนูเข้าไปในตัวของรหัสของเราเลยนะคะ ของมหาวิทยาลัย เมลมหาวิทยาลัย แล้วกด 9 จุดลูก กด 9 จุด เขาจะมีเอกสารที่เรียกว่า</w:t>
      </w:r>
      <w:r>
        <w:t xml:space="preserve"> </w:t>
      </w:r>
      <w:r>
        <w:t xml:space="preserve">“</w:t>
      </w:r>
      <w:r>
        <w:t xml:space="preserve">Word</w:t>
      </w:r>
      <w:r>
        <w:t xml:space="preserve">”</w:t>
      </w:r>
      <w:r>
        <w:t xml:space="preserve"> </w:t>
      </w:r>
      <w:r>
        <w:t xml:space="preserve">เขาจะมี Sheet นะคะ ที่เรียกว่า</w:t>
      </w:r>
      <w:r>
        <w:t xml:space="preserve"> </w:t>
      </w:r>
      <w:r>
        <w:t xml:space="preserve">“</w:t>
      </w:r>
      <w:r>
        <w:t xml:space="preserve">Spreadsheets</w:t>
      </w:r>
      <w:r>
        <w:t xml:space="preserve">”</w:t>
      </w:r>
      <w:r>
        <w:t xml:space="preserve"> </w:t>
      </w:r>
      <w:r>
        <w:t xml:space="preserve">Spreadsheet เข้าเมลมหาวิทยาลัยเลยค่ะ อย่างนี้ค่ะ SNRU เมล แต่ละคน หนูเขาได้ไหมลูก ได้ไหม ได้อยู่นะ พยักหน้าให้อาจารย์หน่อยค่ะ เข้าเมลมหาวิทยาลัยได้ไหมคะ เมลมหาวิทยาลัย ได้นะคะ ถ้าเข้าไปข้างในเห็นเหมือนกันไหม ข้างในมีสไลด์ มีปฏิทิน มี Chat มี Meet แต่เราต้องการคำว่า</w:t>
      </w:r>
      <w:r>
        <w:t xml:space="preserve"> </w:t>
      </w:r>
      <w:r>
        <w:t xml:space="preserve">“</w:t>
      </w:r>
      <w:r>
        <w:t xml:space="preserve">From</w:t>
      </w:r>
      <w:r>
        <w:t xml:space="preserve">”</w:t>
      </w:r>
      <w:r>
        <w:t xml:space="preserve"> </w:t>
      </w:r>
      <w:r>
        <w:t xml:space="preserve">เห็นคำว่า</w:t>
      </w:r>
      <w:r>
        <w:t xml:space="preserve"> </w:t>
      </w:r>
      <w:r>
        <w:t xml:space="preserve">“</w:t>
      </w:r>
      <w:r>
        <w:t xml:space="preserve">From</w:t>
      </w:r>
      <w:r>
        <w:t xml:space="preserve">”</w:t>
      </w:r>
      <w:r>
        <w:t xml:space="preserve"> </w:t>
      </w:r>
      <w:r>
        <w:t xml:space="preserve">ในหน้าจอหรือยังคะ ถ้าเห็นแล้วยกมือให้อาจารย์หน่อยค่ะ ลูก อาจารย์จะลงไปดูนะ ของใคร ของใครขึ้นมาแล้ว ยกมือให้ครูหน่อย โอเค โอเคค่ะ เห็นไหมลูก เห็นไหม 9 จุด กด 9 จุดนะคะ ให้หนูกด 9 จุดลูก ดูที่ 9 จุดลูก เมลมหาวิทยาลัย แล้วหนูจะเห็น 9 จุดตรงนี้ลูก คลิก 9 จุด แล้วหนูจะเห็น from ตัวนี้ โอเค เข้าเมลมหาวิทยาลัยได้หรือยังคะลูก โอเค เข้าได้แล้วนะคะ แล้วจากนั้นหนูเข้าฟอร์มแล้วใช่ไหมคะ คลิกเครื่องหมายบวกเลยค่ะ ใครเข้าได้แล้วให้คลิกเลยนะคะ อันนี้เป็นฟอร์มที่เวลาที่หนูสอบช่วงโควิด ถ้าหนูเข้ามาเรียนช่วงโควิด อาจารย์ท่านก็จะใช้ให้หนูสอบแบบข้อสอบปลอม มีหลายตัวเลือก มีมากมายค่ะ ตรงนี้ มีให้เราเลือก อันนี้เขาก็เรียกว่า</w:t>
      </w:r>
      <w:r>
        <w:t xml:space="preserve"> </w:t>
      </w:r>
      <w:r>
        <w:t xml:space="preserve">“</w:t>
      </w:r>
      <w:r>
        <w:t xml:space="preserve">เมนู</w:t>
      </w:r>
      <w:r>
        <w:t xml:space="preserve">”</w:t>
      </w:r>
      <w:r>
        <w:t xml:space="preserve"> </w:t>
      </w:r>
      <w:r>
        <w:t xml:space="preserve">ทั้งหมดเขาเรียกว่าเมนู แต่ถามว่าใช่ Access ไหม ไม่ใช่ โปรแกรม Access ไม่ได้มีในนี้เลยเหรอคะ อาจารย์ขออนุญาตค้นหาแป๊บนะคะ หนูค้นหา Access เจอไหมคะ แต่ละคน เจอไหมแถบ Search น่ะลูก หนูเข้า Google ค่ะ หนูเข้า Google คลิก Tab ใหม่ Tab ทั้งหมดนี้ขึ้นอยู่กับสถานะของเครื่องด้วยนะคะ หนูเห็นโฆษณาของ iPhone ตัวใหม่หรือยังนะคะ 16 หรือ 17 นะ หรือ 19 นะ จำไม่ได้ 16 Pro ไหมคะ อาจารย์ไม่รู้จักหรอกค่ะ อาจารย์ไม่ใช้ Apple ไม่ใช่หรอกค่ะ Apple น่ะ เขายังไม่ให้ Apple เต็มลูก อาจารย์ค้นหา Access มันเป็นอย่างไร หนูใช้คำว่า</w:t>
      </w:r>
      <w:r>
        <w:t xml:space="preserve"> </w:t>
      </w:r>
      <w:r>
        <w:t xml:space="preserve">“</w:t>
      </w:r>
      <w:r>
        <w:t xml:space="preserve">Microsoft</w:t>
      </w:r>
      <w:r>
        <w:t xml:space="preserve">”</w:t>
      </w:r>
      <w:r>
        <w:t xml:space="preserve"> </w:t>
      </w:r>
      <w:r>
        <w:t xml:space="preserve">สิลูก Microsoft หนูพิมพ์ไปว่า M-i-c-r-o แล้วหนูจะเห็นคำว่า</w:t>
      </w:r>
      <w:r>
        <w:t xml:space="preserve"> </w:t>
      </w:r>
      <w:r>
        <w:t xml:space="preserve">“</w:t>
      </w:r>
      <w:r>
        <w:t xml:space="preserve">Soft</w:t>
      </w:r>
      <w:r>
        <w:t xml:space="preserve">”</w:t>
      </w:r>
      <w:r>
        <w:t xml:space="preserve"> </w:t>
      </w:r>
      <w:r>
        <w:t xml:space="preserve">แล้วหนูก็พิมพ์คำว่า</w:t>
      </w:r>
      <w:r>
        <w:t xml:space="preserve"> </w:t>
      </w:r>
      <w:r>
        <w:t xml:space="preserve">“</w:t>
      </w:r>
      <w:r>
        <w:t xml:space="preserve">cc</w:t>
      </w:r>
      <w:r>
        <w:t xml:space="preserve">”</w:t>
      </w:r>
      <w:r>
        <w:t xml:space="preserve"> </w:t>
      </w:r>
      <w:r>
        <w:t xml:space="preserve">แล้วหนูจะเห็นคำว่า</w:t>
      </w:r>
      <w:r>
        <w:t xml:space="preserve"> </w:t>
      </w:r>
      <w:r>
        <w:t xml:space="preserve">“</w:t>
      </w:r>
      <w:r>
        <w:t xml:space="preserve">Microsoft Access</w:t>
      </w:r>
      <w:r>
        <w:t xml:space="preserve">”</w:t>
      </w:r>
      <w:r>
        <w:t xml:space="preserve"> </w:t>
      </w:r>
      <w:r>
        <w:t xml:space="preserve">อาจารย์ไม่ให้หนูดาวน์โหลดหรอกลูก ให้ดู เห็นไหมคะ หนูลองดาวน์โหลดดูสิคะ พอหนูพิมพ์ Microsoft นะคะ M-i-c-r-o แล้วเขาจะขึ้นคำว่า</w:t>
      </w:r>
      <w:r>
        <w:t xml:space="preserve"> </w:t>
      </w:r>
      <w:r>
        <w:t xml:space="preserve">“</w:t>
      </w:r>
      <w:r>
        <w:t xml:space="preserve">S-o-f-t-A-c-c-o–u-n-t เห็นไหมคะ ถามว่าเราใช้ตัวนี้ ไม่ใช่ เราจะเอาตัวนี้ ตัวข้างล่างนี้ค่ะ Microsoft เห็นไหมคะ ตัวนี้ เห็นไหมลูก คลิกเลย พอคลิกปุ๊บ คราวนี้ล่ะ เขาบอกว่าซอฟต์แวร์นี้ แอปพลิเคชันนี้นี้ ที่เรียกว่า</w:t>
      </w:r>
      <w:r>
        <w:t xml:space="preserve">”</w:t>
      </w:r>
      <w:r>
        <w:t xml:space="preserve">Microsoft Access" เขาเป็นในเรื่องของการสร้างแอปพลิเคชันนะ มันเป็นอย่างไร คราวนี้ นี่ไงคะ ของเขาจะเป็นแบบนี้ค่ะ Access หน้าตาเขาจะเป็นสไตล์แบบนี้เลย นี่นะคะ ก็อยากที่จะให้หนูเห็นนะ ความจริงนะ หนูสามารถที่จะทำตัว ER หนูรู้ใช้ไหมลูก ตัวนี้ คือ ER คุ้นไหมคะ เคยรู้จักไหมลูกตัวนี้ ER ER Diagram นี่อาจารย์เขาสอนอะไรกันนี่ อาจารย์สอนใหม่หมดเลยเหรอลูก อาจารย์สุรีย์พัชรมาสอนใหม่ทุกอย่าง หนูรู้ทุกวิชาเลยลูก เอาทุกวิชาเลยนะ อันนี้จะเป็น ER Diagram เด็กที่จะมาสอบจบนะคะ จะดูแค่หัวข้อเรื่อง แต่มี ER Diagram เขาบอกว่าอย่างนั้นขอดูโปรแกรมจบเลย อย่างนั้น หนูไม่รู้เลยว่า ER จะได้มาก็ต่อเมื่อหนูต้องสร้าง Database ก่อนนะคะ การสร้าง Database คือ การสร้างตาราง คืออันนี้ลูก นี่ค่ะ อันนี้คือการสร้างตาราง อาจารย์ไม่ซื้อหรอกนะคะ ไม่ซื้อหรอก ขยับออกหน่อยสิ นี่ค่ะ ภาพนี้ค่ะ การสร้างตารางลูก การสร้างตาราง สร้างอย่างไร เขาจะขึ้นเมนูเลย คำว่า</w:t>
      </w:r>
      <w:r>
        <w:t xml:space="preserve"> </w:t>
      </w:r>
      <w:r>
        <w:t xml:space="preserve">“</w:t>
      </w:r>
      <w:r>
        <w:t xml:space="preserve">สร้างตาราง</w:t>
      </w:r>
      <w:r>
        <w:t xml:space="preserve">”</w:t>
      </w:r>
      <w:r>
        <w:t xml:space="preserve"> </w:t>
      </w:r>
      <w:r>
        <w:t xml:space="preserve">หรือเขาเขียนคำว่า</w:t>
      </w:r>
      <w:r>
        <w:t xml:space="preserve"> </w:t>
      </w:r>
      <w:r>
        <w:t xml:space="preserve">“</w:t>
      </w:r>
      <w:r>
        <w:t xml:space="preserve">Make Table</w:t>
      </w:r>
      <w:r>
        <w:t xml:space="preserve">”</w:t>
      </w:r>
      <w:r>
        <w:t xml:space="preserve"> </w:t>
      </w:r>
      <w:r>
        <w:t xml:space="preserve">หรือ คำว่า</w:t>
      </w:r>
      <w:r>
        <w:t xml:space="preserve"> </w:t>
      </w:r>
      <w:r>
        <w:t xml:space="preserve">“</w:t>
      </w:r>
      <w:r>
        <w:t xml:space="preserve">Create Table</w:t>
      </w:r>
      <w:r>
        <w:t xml:space="preserve">”</w:t>
      </w:r>
      <w:r>
        <w:t xml:space="preserve"> </w:t>
      </w:r>
      <w:r>
        <w:t xml:space="preserve">ก็ขึ้นอยุ่กับเครื่องอีกแหละ เวลาที่ลง เด็กบางคนชอบภาษาอังกฤษ หนูไม่เลือกภาษาไทยเลย เพราะฉะนั้น เมนูก็จะมีแต่ภาษาอังกฤษทั้งสิ้นนะคะ อันนี้หนูยังมีในเรื่องของ Access 365 ก็ยังมีอีกนะคะ อันนี้จะเป็นการทำ ER เช่นเดียว ถ้าหนูสร้าง Database ดี หนูสร้างลิงก์ปั๊บ เขาจะบอกเลยว่าการมีความเชื่อมคืออะไร บ้างคะ 1 ต่อ 1 1 to Many Many to Many คุ้นไหมคะ คุ้นไหมลูก 1 ต่อ 1 1 ต่อ 1 เช่น ถ้าอาจารย์ที่ปรึกษา 1 คน รับเด็กได้ 1 คน สถานะ คือ 1 ต่อ 1 แต่ถ้าอาจารย์ที่ปรึกษา 1 คน สามารถสอนเด็กได้หลาย ๆ คน แสดงว่า 1 to m… แต่ถ้าวิชานั้น เช่นวิชา วิชาที่อาจารย์เยอะ ๆ น่ะ แอ่งสกล วิชาแอ่งสกล เป็น Many to Many เพราะหนูได้เจออาจารย์หลาย ๆ ท่าน อาจารย์ก็เจอเด็กหลาย ๆ ศาสตร์ ก็เลยกลายเป็น Many to Many มีทั้งหมดแต่ 3 อย่างนะคะ มีแค่ 3 อย่าง แต่บางคนเขาสามารถ… อาจารย์ครับ ผมเคยเห็น Many to One ก็ขึ้นอยู่ที่ว่าหนูเอา Database เอามาทางไหน เอาไว้ตรงไหน ที่จะโยกย้ายได้ การออกแบบคนครั้งแรกย่อมไม่สวย คนที่ลอกเพื่อนมาครั้งแรกสวยเสมอค่ะ เพราะเขาไม่ได้คิด อาจารย์จะดูจากความน่าเกลียดเลยนะคะ อันแรก เพราะหนูจะต้องทำไมคะ ทั้งขีดทั้งเขียน Database เลย อาจารย์รู้ว่าข้อมูลของเด็ก 1 คนนี่ ถ้าอาจารย์อยากรู้ว่าพวกหนูน่ะ เป็นเด็กพิเศษ หนูเป็นเด็กพิเศษอะไรนะคะ หนูเป็นเด็กพิเศษอะไร เพื่อที่เราจะได้ทำไมคะ จัดการในเรื่องนั้น ๆ ได้ นี่ค่ะ นี่เป็นการเก็บ Database แล้วนะ 1 อันนะ Access เราก็ไม่มีนะ เครื่องครูนี่ ไม่มีทั้ง Word พิมพ์ Word ก็ไม่ได้ Excel ก็ไม่ได้ จ้ะ ๆ ไม่เป็นไร แก้ปัญหาได้ ต่อมาลูก อันนี้ คือ Spreadsheets ที่เมื่อกี้นี้ เมื่อกี้นี้ นี่ค่ะ เมื่อกี้นี้ เข้าไปใหม่ ที่หนูมาตรงนี้แล้วหนูก็เห็นคำว่า</w:t>
      </w:r>
      <w:r>
        <w:t xml:space="preserve"> </w:t>
      </w:r>
      <w:r>
        <w:t xml:space="preserve">“</w:t>
      </w:r>
      <w:r>
        <w:t xml:space="preserve">Sheet</w:t>
      </w:r>
      <w:r>
        <w:t xml:space="preserve">”</w:t>
      </w:r>
      <w:r>
        <w:t xml:space="preserve"> </w:t>
      </w:r>
      <w:r>
        <w:t xml:space="preserve">พอคลิกปั๊บ มันก็จะขึ้นอย่างนี้ทันทีเลยค่ะ ถ้าหนูเรียนวิชาคอมพิวเตอร์พื้นฐาน อาจารย์จะพาหนูทำการลิงก์นะคะ ทำการลิงก์ เช่น ถ้าหากหนูเปลี่ยนชื่อ เปลี่ยนนามสกุล แต่เรามี Tab ทั้งหมด 20 Tab เราจะเปลี่ยน 2 Tab เป็นไม่ได้ เราจะเปลี่ยน Tab แรก เราเปลี่ยน Tab แยก Tab 1 2 3 4 5 ถึง 20 ทันทีนะคะ ยตย. ลูก ยกตัวอย่างเช่น นะคะ อาจารย์จะใช้วิธีการว่าอันนี้จะเป็นเลขที่ หนูพิมพ์ตามกันเลยนะคะลูก เลขที่ เลขที่ ตามด้วยชื่อลูก B1 ชื่อ C1 นามสกุล นามสกุล แค่นี้พอแล้วลูก เอาตามอาจารย์เอาแค่นี้พอ เลขที่ อาจารย์ขอเป็นเลขที่คนแรกเลยนะคะ ขอเป็น 3 ตัวท้ายนะลูก 202 หนูมีชื่อว่า วุฒิชัย วุฒิชัย เหลาแหลม นะคะ วุฒิชัย เหลาแหลม นะคะ เหลาแหลม เอาแค่ 2 คน ลูก อาจารย์เลือกแค่ 2 คน 203 ลูก 203 203 ชื่อว่า นายเดชมงคล อาจารย์ไม่มีคำนำหน้าชื่อ เห็นไหมคะ เดชมงคล แล้วก็กดลูกศรขวา พุฒพันธ์ ลูก หนูก็ใส่ชื่อเพื่อน 1 คน แล้วก็ใส่ชื่อหนู 1 คน แค่ 2 คนพอแล้วลูก พัทธพันธ์ อาจารย์พิมพ์ผิดอาจารย์ขอโทษนะคะ แล้วคราวนี้ เริ่มแล้วนะคะ ขอ Sheet แรก หนูพิมพ์เสร็จหรือยังลูก พิมพ์เสร็จเรียบร้อยแล้วยัง ให้ A1 นะลูก A1 พิมพ์คำว่า</w:t>
      </w:r>
      <w:r>
        <w:t xml:space="preserve"> </w:t>
      </w:r>
      <w:r>
        <w:t xml:space="preserve">“</w:t>
      </w:r>
      <w:r>
        <w:t xml:space="preserve">เลขที่</w:t>
      </w:r>
      <w:r>
        <w:t xml:space="preserve">”</w:t>
      </w:r>
      <w:r>
        <w:t xml:space="preserve"> </w:t>
      </w:r>
      <w:r>
        <w:t xml:space="preserve">ลูก A1 พิมพ์คำว่า</w:t>
      </w:r>
      <w:r>
        <w:t xml:space="preserve"> </w:t>
      </w:r>
      <w:r>
        <w:t xml:space="preserve">“</w:t>
      </w:r>
      <w:r>
        <w:t xml:space="preserve">เลขที่</w:t>
      </w:r>
      <w:r>
        <w:t xml:space="preserve">”</w:t>
      </w:r>
      <w:r>
        <w:t xml:space="preserve"> </w:t>
      </w:r>
      <w:r>
        <w:t xml:space="preserve">อาจารย์ขออนุญาต หนูจะได้มองเห็นชัด ชัดขึ้นไหมคะลูก ชัดขึ้นนะ โอเคค่ะ A1 เลขที่ B1 ชื่อ C1 นามสกุล ลงมาค่ะ รหัส 3 ตัวท้ายของตัวเราเลยลูก และก็ชื่อเรา นามสกุลเรา ลงมาค่ะ เป็น A3 ขอเป็นรหัสเพื่อน ชื่อเพื่อน 2 คน อาจารย์ขอแค่ 2 คนพอค่ะ แล้วให้ไปชี้ที่ชีต 1 ข้างล่าง ไปชี้ที่ชีต 1 ข้างล่าง คลิกขวาค่ะ เปลี่ยนชื่อ คลิกขวาที่คำว่า</w:t>
      </w:r>
      <w:r>
        <w:t xml:space="preserve"> </w:t>
      </w:r>
      <w:r>
        <w:t xml:space="preserve">“</w:t>
      </w:r>
      <w:r>
        <w:t xml:space="preserve">Sheet 1</w:t>
      </w:r>
      <w:r>
        <w:t xml:space="preserve">”</w:t>
      </w:r>
      <w:r>
        <w:t xml:space="preserve"> </w:t>
      </w:r>
      <w:r>
        <w:t xml:space="preserve">ตรง Taskbar ตรง Sheet ข้างล่าง แล้วเลือกค่ะ เห็นไหมคะ อาจารย์ให้เมาส์ชี้แปลว่าการเลือก ฉันเลือกแล้วนะ เลือกอะไร เลือกเมนูเปลี่ยนชื่อ เลือกแล้วคลิก 1 ครั้ง ตอนนี้ Cursor กระพริบแล้วตรง Sheet 1 อาจารย์ใช้คำว่า</w:t>
      </w:r>
      <w:r>
        <w:t xml:space="preserve"> </w:t>
      </w:r>
      <w:r>
        <w:t xml:space="preserve">“</w:t>
      </w:r>
      <w:r>
        <w:t xml:space="preserve">หน้าหลัก</w:t>
      </w:r>
      <w:r>
        <w:t xml:space="preserve">”</w:t>
      </w:r>
      <w:r>
        <w:t xml:space="preserve"> </w:t>
      </w:r>
      <w:r>
        <w:t xml:space="preserve">พิมพ์เสร็จเรียบร้อยให้กด Enter ตอนนี้หน้าแรกของเราชื่อว่า</w:t>
      </w:r>
      <w:r>
        <w:t xml:space="preserve"> </w:t>
      </w:r>
      <w:r>
        <w:t xml:space="preserve">“</w:t>
      </w:r>
      <w:r>
        <w:t xml:space="preserve">หน้าหลัก</w:t>
      </w:r>
      <w:r>
        <w:t xml:space="preserve">”</w:t>
      </w:r>
      <w:r>
        <w:t xml:space="preserve"> </w:t>
      </w:r>
      <w:r>
        <w:t xml:space="preserve">โอเคไหม คราวนี้ ให้หนูกดเครื่องหมายบวกด้านซ้าย จากหนูเปลี่ยนชื่อเมื่อกี้ เห็นไหมลูก แล้วก็เป็นขีด ๆ แล้วหนูก็เห็นเป็นเครื่องหมายบวก กด + เลยค่ะ กด + เลย กด + ปุ๊บ Sheet 2 ปรากฏขึ้นทันที โอเคไหมคะ ตอนนี้ ใครมี Sheet 1 Sheet 2 แล้ว ยกมือให้อาจารย์ดูหน่อยลูก ใครได้ Sheet 1 Sheet 2 แล้ว ใครยังไม่ได้ อาจารย์จะเดินไปหาค่ะ ได้แล้วไหมคะตอนนี้ ให้นำเมาส์มาชี้ที่ Sheet 2 ค่ะ ทำ Sheet 2 มาได้อย่างไรคะ กดเครื่องหมายบวกค่ะ กดเครื่องหมายบวกข้างล่าง ข้างล่าง จากหน้าหลักเมื่อกี้นี้ แล้วหนูกดเครื่องหมายบวกนะคะ กดเครื่องหมายบวก 1 ครั้ง กดเครื่องหมายบวก 1 ครั้งค่ะ ตอนนี้ใครยังไม่ได้ถึงตรงนี้บ้างคะ ได้ครบไหมลูก ครบหนูพยักหน้าให้อาจารย์นิดหนึ่งค่ะ อันนี้ได้แน่ค่ะ อันนี้ได้แน่ อาจารย์ห่วงทางนี้ ได้ไหมคะ คลิกที่ Sheet 2 ไว้นะคะ คราวนี้ เราจะมาทำงานที่ Sheet 2 ค่ะ ให้เขาดึงข้อมูลมาที่ Sheet 2 ตอนนี้ให้หนูนำเมาส์มาคลิกที่ A1 ค่ะ เขาจะพิมพ์อะไรก็เรื่องของเขาช่างเขาค่ะ ให้หนูพิมพ์เครื่องหมาย = ค่ะ พิมพ์เครื่องหมาย = เครื่องหมายเท่ากับ ที่ช่อง A1 ค่ะ ถามดูตรงไหน A1 ดูตรงนี้ค่ะ ป้ายชื่อค่ะ ป้ายชื่อ เห็นไหมคะ ข้างบน อาจารย์คลิกจะมาขึ้นทันที พิมพ์เครื่องหมาย = ค่ะ แล้วเอามาคลิกที่หน้าหลักค่ะ คลิกเครื่องหมาย = ไว้แล้วนะคะ คลิกที่เครื่องหมาย = ที่ชีตหน้าหลัก แล้วนำเมาส์มาชี้ที่คำว่า</w:t>
      </w:r>
      <w:r>
        <w:t xml:space="preserve"> </w:t>
      </w:r>
      <w:r>
        <w:t xml:space="preserve">“</w:t>
      </w:r>
      <w:r>
        <w:t xml:space="preserve">เลขที่</w:t>
      </w:r>
      <w:r>
        <w:t xml:space="preserve">”</w:t>
      </w:r>
      <w:r>
        <w:t xml:space="preserve"> </w:t>
      </w:r>
      <w:r>
        <w:t xml:space="preserve">นำเมาส์มาชี้ที่คำว่า</w:t>
      </w:r>
      <w:r>
        <w:t xml:space="preserve"> </w:t>
      </w:r>
      <w:r>
        <w:t xml:space="preserve">“</w:t>
      </w:r>
      <w:r>
        <w:t xml:space="preserve">เลขที่</w:t>
      </w:r>
      <w:r>
        <w:t xml:space="preserve">”</w:t>
      </w:r>
      <w:r>
        <w:t xml:space="preserve"> </w:t>
      </w:r>
      <w:r>
        <w:t xml:space="preserve">แล้วกด Enter ค่ะ พิมพ์เครื่องหมาย = ก่อน แล้วมาคลิกที่ Sheet ที่เราทำเมื่อกี้นี้ค่ะ ที่ว่า</w:t>
      </w:r>
      <w:r>
        <w:t xml:space="preserve"> </w:t>
      </w:r>
      <w:r>
        <w:t xml:space="preserve">“</w:t>
      </w:r>
      <w:r>
        <w:t xml:space="preserve">หน้าหลัก</w:t>
      </w:r>
      <w:r>
        <w:t xml:space="preserve">”</w:t>
      </w:r>
      <w:r>
        <w:t xml:space="preserve"> </w:t>
      </w:r>
      <w:r>
        <w:t xml:space="preserve">แล้วทำเมาส์มาชี้ที่</w:t>
      </w:r>
      <w:r>
        <w:t xml:space="preserve"> </w:t>
      </w:r>
      <w:r>
        <w:t xml:space="preserve">“</w:t>
      </w:r>
      <w:r>
        <w:t xml:space="preserve">เลขที่</w:t>
      </w:r>
      <w:r>
        <w:t xml:space="preserve">”</w:t>
      </w:r>
      <w:r>
        <w:t xml:space="preserve"> </w:t>
      </w:r>
      <w:r>
        <w:t xml:space="preserve">คลิกเมาส์ซ้าย 1 ครั้งค่ะ แล้วกด Enter ตอนนี้คำว่า</w:t>
      </w:r>
      <w:r>
        <w:t xml:space="preserve"> </w:t>
      </w:r>
      <w:r>
        <w:t xml:space="preserve">“</w:t>
      </w:r>
      <w:r>
        <w:t xml:space="preserve">เลขที่</w:t>
      </w:r>
      <w:r>
        <w:t xml:space="preserve">”</w:t>
      </w:r>
      <w:r>
        <w:t xml:space="preserve"> </w:t>
      </w:r>
      <w:r>
        <w:t xml:space="preserve">กระเด้งมาอยู่ที่ Sheet 2 แล้วใช่ไหมคะ โอเคไหม มาไหมคะ เด็ก ๆ มาไหม คราวนี้ให้หนูทำแบบนี้ทั้งหมดเลยลูก พิมพ์เครื่องหมาย = ที่ B1 ค่ะ = แล้วกลับไปที่หน้าหลัก แล้วก็ไปคลิกที่ชื่อแล้วกด Enter กดที่ C1 พิมพ์เครื่องหมาย = แล้วไปที่หน้าหลัก แล้วกดนามสกุล แล้วกด Enter คราวนี้มีน้องเบอร์ 2 ทำได้แล้วนะคะ หนูใช้วิธีการอย่างไรลูก ใช้วิธีการเลือกเลขที่ในชีต 2 แล้วถ้าการ Drag แบบนี้เขาเรียกว่า การ Drag เป็นการ Drag ข้อมูล นำเมาส์ไปชี้ทีเลขที่ แล้วไปชี้ที่มุมขวา จะเป็นตัวลูกศร เครื่องหมาย + บาง ๆ แล้วกดที่เมาส์ซ้าย แล้วดึงมา 2 บรรทัดค่ะ เพราะเราทำไมคะ เราทำการอ้างอิงแล้ว ทำอย่างนี้ให้ครบ เห็นไหมคะ พอหนูคลิกคำว่า</w:t>
      </w:r>
      <w:r>
        <w:t xml:space="preserve"> </w:t>
      </w:r>
      <w:r>
        <w:t xml:space="preserve">“</w:t>
      </w:r>
      <w:r>
        <w:t xml:space="preserve">ชื่อ</w:t>
      </w:r>
      <w:r>
        <w:t xml:space="preserve">”</w:t>
      </w:r>
      <w:r>
        <w:t xml:space="preserve"> </w:t>
      </w:r>
      <w:r>
        <w:t xml:space="preserve">นำเมาส์ไปวางที่มุมขวา เมาส์หนูจะเป็นเครื่องหมาย + บาง ๆ แล้วหนูกดเมาส์ซ้ายค้างลงมาค่ะ นั่นคือการ Drag หรือการ Copy ข้อมูลนั่นเอง คราวนี้นะคะ พอมาปั๊บ ข้อมูลอาจารย์มาแล้วนะคะ พอมาเสร็จปุ๊บ เราจะทำการแก้ไขแล้วนะคะ ดูนะคะ คราวนี้ อาจารย์จะแก้ไขที่คำว่า</w:t>
      </w:r>
      <w:r>
        <w:t xml:space="preserve"> </w:t>
      </w:r>
      <w:r>
        <w:t xml:space="preserve">“</w:t>
      </w:r>
      <w:r>
        <w:t xml:space="preserve">วุฒิชัย</w:t>
      </w:r>
      <w:r>
        <w:t xml:space="preserve">”</w:t>
      </w:r>
      <w:r>
        <w:t xml:space="preserve"> </w:t>
      </w:r>
      <w:r>
        <w:t xml:space="preserve">นี่ เห็นไหมคะ ถ้าหนูแก้ตรงนี้ มันเป็นการอ้างอิงมา เราจะแก้… เราจะแก้ไปที่หน้าหลัก หนูกลับไปที่หน้าหลักเลยค่ะ แล้วคลิกหน้าแรก หนูใส่ชื่อเล่นนะคะ อาจารย์จะใส่ชื่อเล่นของ วุฒิชัย ค่ะ ว่ามาร์กี้ ดูนะคะ พออาจารย์ทำปุ๊บ อาจารย์กด Enter เรากลับไปดูชีต 2 ไปดูนะคะ วุฒิชัย กลายเป็น วุฒิชัยมากี้ มาแล้ว เราแก้แค่เพียงหน้าหลัก ไม่ว่าหนูจะมีข้อมูลกี่ Sheet ก็ตาม เขาจะเปลี่ยนให้หนูทั้งหมด นี่คือการอ้างอิงค่ะ โอเคไหมคะ นี่คือการอ้างอิง หนูจะเปลี่ยนตรงนี้ก็ได้ลูก อาจารย์จะเปลี่ยนนะคะ ในเลขที่ เลขที่ตอนนี้ดับเบิลคลิกก็ได้ลูก ดับเบิลคลิก 1 ครั้ง แล้วหนูก็ลองใส่เป็นรหัสเต็มค่ะ 651021222 อาจารย์ 2 เยอะไหมหน่อยไหมนี่ อาจารย์ 2 เยอะไปหน่อยค่ะ ดูนะคะ วุฒิชัยมากี้ หนูกลับไปดูที่ชีต 2 วุฒิชัยมากี้ก็เปลี่ยนเช่นเดียวกัน เห็นไหมคะ นี่คือการอ้างอิงข้อมูลนะคะ เพราะว่าพอเวลาอาจารย์จะทำคะแนนให้กับพวกนี้นี่ อาจารย์จะมีหลายหน้า หน้านี้เป็นหน้าในการเช็กชื่อ หน้านี้เป็นหน้าของคะแนน อันนี้เป็นหน้าของงาน ไม่อย่างนั้น อาจารย์มานั่งแก้ชื่ออาจารย์ก็ไม่ไหวคะ ชื่อแต่ละคนกว่าจะพิมพ์เสร็จนะ ก็จะนานนิดหนึ่ง อันนี้เป็นการอ้างอิงชื่อ อันนี้ คือ โปรแกรม Excel หรือ Spreadsheet หรือใช้คำว่า</w:t>
      </w:r>
      <w:r>
        <w:t xml:space="preserve"> </w:t>
      </w:r>
      <w:r>
        <w:t xml:space="preserve">“</w:t>
      </w:r>
      <w:r>
        <w:t xml:space="preserve">Sheet</w:t>
      </w:r>
      <w:r>
        <w:t xml:space="preserve">”</w:t>
      </w:r>
      <w:r>
        <w:t xml:space="preserve"> </w:t>
      </w:r>
      <w:r>
        <w:t xml:space="preserve">นั่นเอง โอเคนะคะ ให้หนูรู้ อันนี้ให้หนูรู้ แต่ในสมัยก่อน เราใช้ Lotus 1-2-5 แต่ถามว่าตอนนี้โปรแกรม Lotus ยังคงใช้อยู่ไหม ยังคงใช้อยู่ใน Central Central เซ็นทรัลไหนไม่รู้นะคะ เรามี MS MS ย่อมาจาก Microsoft Excel เรามี Common to day Exel ทำงานง่ายมากเลยนะคะ ในการที่จะคลิกข้อมูลแบบนี้ง่าย เพราะเขาทำไมคะ เพราะเขามี Grid Grid ก็คือช่องพวกนี้ค่ะ ช่อง ช่องอย่างนี้เขาเรียกว่า</w:t>
      </w:r>
      <w:r>
        <w:t xml:space="preserve"> </w:t>
      </w:r>
      <w:r>
        <w:t xml:space="preserve">“</w:t>
      </w:r>
      <w:r>
        <w:t xml:space="preserve">Grid</w:t>
      </w:r>
      <w:r>
        <w:t xml:space="preserve">”</w:t>
      </w:r>
      <w:r>
        <w:t xml:space="preserve"> </w:t>
      </w:r>
      <w:r>
        <w:t xml:space="preserve">นะคะ ที่หนูวางไป 1 อัน เขาเรียกว่า</w:t>
      </w:r>
      <w:r>
        <w:t xml:space="preserve"> </w:t>
      </w:r>
      <w:r>
        <w:t xml:space="preserve">“</w:t>
      </w:r>
      <w:r>
        <w:t xml:space="preserve">Grid</w:t>
      </w:r>
      <w:r>
        <w:t xml:space="preserve">”</w:t>
      </w:r>
      <w:r>
        <w:t xml:space="preserve"> </w:t>
      </w:r>
      <w:r>
        <w:t xml:space="preserve">ก็คือช่องนั่นเอง Grid ก็คือช่อง แล้วในแต่ละเซลล์ เขาบรรจุอะไรล่ะ ก็บรรจุข้อมูล เขาอาจจะ… บางคนจะอ่านว่า</w:t>
      </w:r>
      <w:r>
        <w:t xml:space="preserve"> </w:t>
      </w:r>
      <w:r>
        <w:t xml:space="preserve">“</w:t>
      </w:r>
      <w:r>
        <w:t xml:space="preserve">Value</w:t>
      </w:r>
      <w:r>
        <w:t xml:space="preserve">”</w:t>
      </w:r>
      <w:r>
        <w:t xml:space="preserve"> </w:t>
      </w:r>
      <w:r>
        <w:t xml:space="preserve">บางคนอ่าว่า</w:t>
      </w:r>
      <w:r>
        <w:t xml:space="preserve"> </w:t>
      </w:r>
      <w:r>
        <w:t xml:space="preserve">“</w:t>
      </w:r>
      <w:r>
        <w:t xml:space="preserve">Vague</w:t>
      </w:r>
      <w:r>
        <w:t xml:space="preserve">”</w:t>
      </w:r>
      <w:r>
        <w:t xml:space="preserve"> </w:t>
      </w:r>
      <w:r>
        <w:t xml:space="preserve">นะคะ บรรจุค่าหรือรูปแบบนะคะ นี่ไงคะ บรรจุค่าลงไป หรือเป็นรูปแบบ อันนี้จะเป็นทำไมคะ เราคำนวณไม่ได้นะคะ คำนวณไม่ได้ แต่เราทำไมคะ เป็นข้อมูลที่เป็นเอกสารได้นะ คราวนี้หนูลองมาดูด้านล่างค่ะ เราสามารถที่จะกดทำไมคะ Enter หรือเราจะทำการย้อนกลับก็ได้ ในเรื่องของ Spreadsheets บรรจุข้อมูลพวกนี้เอาไว้แล้วนะคะ บรรจุเอาไว้เรียบร้อยแล้ว นี่ไงคะ ที่อาจารย์บอกว่า WIMP Interface คืออะไร คือ Windows Icons Menus และ Pointers ยอมรับนะคะ หน้าจอที่หนูเห็น นั่นคือ Windows ที่หนูเห็นเป็นตัวหลากหลายพวกนี้ค่ะ เขาเรียกว่า</w:t>
      </w:r>
      <w:r>
        <w:t xml:space="preserve"> </w:t>
      </w:r>
      <w:r>
        <w:t xml:space="preserve">“</w:t>
      </w:r>
      <w:r>
        <w:t xml:space="preserve">Icons</w:t>
      </w:r>
      <w:r>
        <w:t xml:space="preserve">”</w:t>
      </w:r>
      <w:r>
        <w:t xml:space="preserve"> </w:t>
      </w:r>
      <w:r>
        <w:t xml:space="preserve">ที่เห็นด้านบนที่ว่าทำงานต่าง ๆ อันนี้นะคะ เขาเรียกว่า</w:t>
      </w:r>
      <w:r>
        <w:t xml:space="preserve"> </w:t>
      </w:r>
      <w:r>
        <w:t xml:space="preserve">“</w:t>
      </w:r>
      <w:r>
        <w:t xml:space="preserve">Menus</w:t>
      </w:r>
      <w:r>
        <w:t xml:space="preserve">”</w:t>
      </w:r>
      <w:r>
        <w:t xml:space="preserve"> </w:t>
      </w:r>
      <w:r>
        <w:t xml:space="preserve">นะคะ ตรงนี้เขาเรียกว่า</w:t>
      </w:r>
      <w:r>
        <w:t xml:space="preserve"> </w:t>
      </w:r>
      <w:r>
        <w:t xml:space="preserve">“</w:t>
      </w:r>
      <w:r>
        <w:t xml:space="preserve">Menus</w:t>
      </w:r>
      <w:r>
        <w:t xml:space="preserve">”</w:t>
      </w:r>
      <w:r>
        <w:t xml:space="preserve"> </w:t>
      </w:r>
      <w:r>
        <w:t xml:space="preserve">ที่หนูชี้นะคะ นี่ค่ะ ที่หนูชี้ลงไปเขาเรียกว่า</w:t>
      </w:r>
      <w:r>
        <w:t xml:space="preserve"> </w:t>
      </w:r>
      <w:r>
        <w:t xml:space="preserve">“</w:t>
      </w:r>
      <w:r>
        <w:t xml:space="preserve">Pointerห</w:t>
      </w:r>
      <w:r>
        <w:t xml:space="preserve">”</w:t>
      </w:r>
      <w:r>
        <w:t xml:space="preserve"> </w:t>
      </w:r>
      <w:r>
        <w:t xml:space="preserve">นะคะ เขาเรียกว่า</w:t>
      </w:r>
      <w:r>
        <w:t xml:space="preserve"> </w:t>
      </w:r>
      <w:r>
        <w:t xml:space="preserve">“</w:t>
      </w:r>
      <w:r>
        <w:t xml:space="preserve">Pointer</w:t>
      </w:r>
      <w:r>
        <w:t xml:space="preserve">”</w:t>
      </w:r>
      <w:r>
        <w:t xml:space="preserve"> </w:t>
      </w:r>
      <w:r>
        <w:t xml:space="preserve">ฉะนั้นแล้ว ไม่ว่าจะเป็นใด ๆ ก็ตาม เขามองว่ามีมากมายหลากหลายเหลือเกินนะคะ ในเรื่องของ WIMP Interface คอมพิวเตอร์ย่อเลยง่ายค่ะ Windows W ก้เอา W มาเลยค่ะ เราจะหยิบคำว่า</w:t>
      </w:r>
      <w:r>
        <w:t xml:space="preserve"> </w:t>
      </w:r>
      <w:r>
        <w:t xml:space="preserve">“</w:t>
      </w:r>
      <w:r>
        <w:t xml:space="preserve">Menus</w:t>
      </w:r>
      <w:r>
        <w:t xml:space="preserve">”</w:t>
      </w:r>
      <w:r>
        <w:t xml:space="preserve"> </w:t>
      </w:r>
      <w:r>
        <w:t xml:space="preserve">ก็ M P ก็ Pointers นี่คือหลักการคอมพิวเตอร์ในการย่อ ง่ายมากค่ะลูก ง่ายมากนะคะ แต่ค่า Default ของข้อมูลทั้งหมด บางอย่างเราเลือกทำไม่ได้ ยกตัวอย่างเช่น อาจารย์เอาวิชาภูมิศาสตร์ขึ้นมาเลยนะคะ ตัวที่เป็นตัว A ตัว B ที่เป็นขั้วโลกเหนือนะคะ แล้วตัวที่เป็นตัว X Y ตัว X เขาก็มองว่าเป็นตัวคูณ เขาก็ไม่เอามาคิด เป็นขั้วโลกใต้ แล้วอีกตัวหนึ่งแกน ก็คือตัว I กับ ตัว O อาจจะเป็นเลข 0 ก็ได้ นั่นคือนักภูมิศาสตร์ เราจะไม่นำมาใช้นะคะ ทำให้แผนที่โลกจะมีตัวอักษรหายไปอยู่ 4 ตัวนะคะ อันนี้ หนูมาดูตรงนี้บ้างค่ะ เราจะใช้ตัว Multi นะคะ Multimedia web browsers ที่หนูเปิดทั้งหมดนี่ค่ะ ที่หนูเปิดตด้านบนทั้งหมด web browsers Hypertexts เป็นการที่ถูกการลิงก์ เช่น อย่างนี้เป็นต้นนะคะ ถ้าหนูสนใจอันนี้เห็นไหมคะ รูปเมาส์ของหนูจะกลายเป็นมือทันทีนะคะ เมาส์หนูจะกลายเป็นมือทันที เมื่อเมาส์กลายเป็นมือปั๊บ แสดงว่าหนูทำการพิมพ์แล้ว แต่ถ้าเมาส์ของหนูไม่ได้กลายเป็นมือ นี่ค่ะ กลายเป็นตัว Pointers แสดงว่าตรงนั้นคลิกไม่ได้ คลิกไปก็ไม่มี ไม่มีผลอะไร แต่ถ้าเมื่อไหร่ก็ตามที่แสดงว่าสามารถที่จะคลิกได้ เวลาหนูเขียนโปรแกรม เขาถึงได้ถามว่าแล้วคลิกมันต่างอะไรกับการว่าชี้ล่ะ เด็กก็จะเริ่มเห็นความต่าง นี่ล่ะค่ะ ที่เขาเรียกว่า</w:t>
      </w:r>
      <w:r>
        <w:t xml:space="preserve"> </w:t>
      </w:r>
      <w:r>
        <w:t xml:space="preserve">“</w:t>
      </w:r>
      <w:r>
        <w:t xml:space="preserve">UI</w:t>
      </w:r>
      <w:r>
        <w:t xml:space="preserve">”</w:t>
      </w:r>
      <w:r>
        <w:t xml:space="preserve"> </w:t>
      </w:r>
      <w:r>
        <w:t xml:space="preserve">เขาเรียกว่าตัว</w:t>
      </w:r>
      <w:r>
        <w:t xml:space="preserve"> </w:t>
      </w:r>
      <w:r>
        <w:t xml:space="preserve">“</w:t>
      </w:r>
      <w:r>
        <w:t xml:space="preserve">Three–dimensional</w:t>
      </w:r>
      <w:r>
        <w:t xml:space="preserve">”</w:t>
      </w:r>
      <w:r>
        <w:t xml:space="preserve"> </w:t>
      </w:r>
      <w:r>
        <w:t xml:space="preserve">ค่ะ ตัวนี้เขาเรียกว่า</w:t>
      </w:r>
      <w:r>
        <w:t xml:space="preserve"> </w:t>
      </w:r>
      <w:r>
        <w:t xml:space="preserve">“</w:t>
      </w:r>
      <w:r>
        <w:t xml:space="preserve">Ordinary windows system</w:t>
      </w:r>
      <w:r>
        <w:t xml:space="preserve">”</w:t>
      </w:r>
      <w:r>
        <w:t xml:space="preserve"> </w:t>
      </w:r>
      <w:r>
        <w:t xml:space="preserve">เขาบอกว่ามันเป็นอย่างไรค่ะ ก็ตัวของตัวไฮไลต์ไง เวลาที่หนูทำงานทั้งหมด เช่น อาจารย์จะทำอย่างนี้ค่ะ นี่เป็นการไฮไลท์ แล้วหนูจะให้มีการคลิด คลิกล่ะ คลิกฉันนะ อาจจะมีเป็นปุ่มเกิดขึ้น ถ้าหนูไม่สร้างเป็นปุ่ม ก็ต้อง ของเรานั้นเปลี่ยนไปจากปกติ เช่น ให้กลายเป็นมือ ให้กลายเป็นปืน ให้กลายเป็นอะไรก็ได้ ที่เมาส์ตอนแรก ๆ เราเป็นเมาส์แบบทำไมคะ ตัว I ตัวเดียวเห็นไหมคะ เห็นตัว I ตัวเดียว พออาจารย์ทำเป็นไฮไลท์ปั๊บ เริ่มแล้ว เห็นไหมคะ เริ่มาการทำไฮไลท์ได้ แต่เมาส์ต้องทำการคลิกได้ เห็นไหมคะ เปลี่ยนแล้ว แสดงว่าตรงนี้คลิกได้ แต่ตัวนี้คลิกไม่ได้ เห็นไหมคะ คลิกไม่ได้ นี่คือความแตกต่าง แต่ถ้าเมื่อไหร่ก็ตามที่โปรแกรมของหนูเมาส์เหมือนกัน แล้วทำไมมันคลิก นะคะ ส่วนค่า D Work Spreed Extra คือการจองพื้นที่ว่างเอาไว้ แล้วเราจะทำการไฮไลท์ โดยการใช้ Dev ก็คือมีค่า ER ที่เกิดขึ้น มันเกิดเป็นค่า Distance Effects Distance Effects ช่องว่างของข้อมูลที่เกิดขึ้น เวลาที่หนูสร้างปุ๊บ หนูสังเกตนะคะ ไม่มีใครสร้างไอคอนชิดกัน เห็นไหมคะ ระยะห่างเขาจะห่างได้พอดีเห็นไหมคะ มันห่างเกินไป มันห่างจังเลย เครื่องของฉัน ฉันอยากจัดกลุ่มมันไว้ขวามือ ก็ย้ายได้ อาจารย์บอกว่ามันเกะกะ อาจารย์เอามาวางนี่ได้ไหม ได้ นี่แหละเขาเรียกว่า</w:t>
      </w:r>
      <w:r>
        <w:t xml:space="preserve"> </w:t>
      </w:r>
      <w:r>
        <w:t xml:space="preserve">“</w:t>
      </w:r>
      <w:r>
        <w:t xml:space="preserve">Icon</w:t>
      </w:r>
      <w:r>
        <w:t xml:space="preserve">”</w:t>
      </w:r>
      <w:r>
        <w:t xml:space="preserve"> </w:t>
      </w:r>
      <w:r>
        <w:t xml:space="preserve">เห็นไหมคะ มันจะไม่ชิดกัน ถ้าหนูทำชิดกัน มันก็จะกระเด้งมาอยู่ดี นี่เรียกว่า</w:t>
      </w:r>
      <w:r>
        <w:t xml:space="preserve"> </w:t>
      </w:r>
      <w:r>
        <w:t xml:space="preserve">“</w:t>
      </w:r>
      <w:r>
        <w:t xml:space="preserve">Distance Effects</w:t>
      </w:r>
      <w:r>
        <w:t xml:space="preserve">”</w:t>
      </w:r>
      <w:r>
        <w:t xml:space="preserve"> </w:t>
      </w:r>
      <w:r>
        <w:t xml:space="preserve">ไม่สามารถทำได้นะคะ อันนี้เป็นตัวของ Element WIMP Interface ส่วนประกอบหลักเขามีอะไรบ้าง ผ่านไปแล้วนะคะ Windows Icons Menus ส่วนประกอบหลักของ W อะไรคะ ยกขึ้นไปใหม่ W… Windows Icon M คือ M คืออะไร ลูก ขึ้นไปใหม่ ขึ้นไปใหม่ M คือะไร เมนูครับ ต่อครับลูก P Pointers ครับ นี่ไง แล้วส่วนประกอบอื่น ๆ คืออะไร Button ใช่ไหมคะ Button คือ ปุ่ม Toolbars ทำไมคะ เป็นเครื่องหมายอย่างนี้ค่ะ อันนี้เป็น print นะ อันนี้คือการเพิ่มความคิดเห็นนะ แต่บางคนก็ไม่รู้ ถ้าเป็นแค่ + เฉย ๆ หนูจะเข้าใจว่าเป็นการเพิ่ม + ธรรมดา แต่ถ้าเป็นความคิดเห็นจะมี คลุมอยู่เสมอ คลุมอยู่เสมอนะคะ Dialog box Dialog box ที่หนูสร้าง หนูอาจจะให้ Dialog Box ของหนูมีมิติขึ้นมาให้เกิดขึ้น ถ้าเป็นหัวข้อที่แบบหัวข้อใหญ่ ๆ เช่น หนูดูนะคะ อาจารย์ทำให้มันเป็นสี เห็นไหมคะ สีเขียว ให้มันเป็นโทนสีเขียวทั้งหมด เป็นส่วนประกอบ ของ WIMP นะคะ WIMP ในหน้านี้หนูจำให้แม่นเลยนะคะ ว่าส่วนประกอบหลักของ WIMP มาจากไหนนะคะ แล้วคราวนี้ Windows คืออไร ทุกคนรู้จักหมดค่ะ เป็นพื้นที่การทำงานในการโต้ตอบแยกกัน สามารถซ้อนทับกันได้เห็นไหมคะ Tab ซ้อนทับกันได้ มี Title มี Cascading นะคะ ปุ่มเรายังมี Title Bar มีปุ่มย่อ ปุ่มย่อเป็นอย่างไรคะ ปุ่มย่อเห็นไหมคะ Minimize แล้วอะไรต่อคะ อะไรต่อคะ Xmin แล้วก็ ขยาย ปิด ปุ่ม ย่อ สามารถมีหน้าต่างขนาดย่อยซ้อนกันอยู่ภายใน หน้าต่างขนาดย่อยซ้อนกันอยู่ภายใน โอเคไหมคะ ถ้าอาจารย์ทำภาพนี้ขึ้นมาปั๊บ นี่ อาจารย์ตัดภาพนี้ขึ้นมา ตัดแค่ตรงนี้ อาจารย์ถามว่าข้อใดกล่าวได้ถูกต้อง หนูต้องตอบอาจารย์ว่ามีหน้าต่างขนาดย่อยซ้อนกัน อยู่ภายใน โอเคนะคะ ทุกอย่างอาจารย์สามารถทำเป็นข้อสอบได้หมดเลยลูก อาจารย์แค่ตัดหน้าจอแต่ละอัน แต่ละอันนี่ก็ได้แล้วนะคะ แต่อาจารย์ให้เวลาเยอะ Icon นี่ไงคะ Icon จะซ่อนหน้าต่างที่เหลือเพียงขนาดเล็กได้ การทำงานของระบบได้ เช่น Recycle Bin แสดงถึงฟังก์ชัน หรือโปรแกรมภายในของระบบ ที่แต่ละคนเปิดไม่เหมือนกันแน่ ๆ หนูลองไปดับเบิลคลิกที่ Recycle bin ดูนะคะ หนูมองที่หน้าจอนะคะ ถ้าจอของเรา ที่ Desktop ค่ะ ที่หน้า Desktop หนูจะเห็นถังขยะที่เป็นถังสีขาว ๆ แล้วมีเหมือนลูกศร 3 ลูกศร หมุน ๆ อยู่น่ะค่ะ ดับเบิลคลิกเลยลูก คลิก ๆ นะคะ คลิกซ้ายน่ะลูก คลิกซ้าย คลิก ๆ นี่คือเขาลบ เห็นไหมคะ ลบ แต่หนูยังทำไมคะ ยังเอามันขึ้นมาได้ อาจารย์ขออนุญาตปิดนะคะ ปิด แล้วคลิกขวา แล้วหนูสั่งเขา บอกว่า Empty Recycle Bin ไม่เหลืออะไรเลยคราวนี้ นี่ค่ะ เพื่อนจะแกล้งเราก็คราวนี้ สั่ง Empty เลย อาจารย์ให้เก็บลงไดรฟ์นะคะ ให้เก็บลงไดรฟ์ได้เลย อาจารย์ไม่ลบทิ้งหรอกค่ะ เดี๋ยวเขาว่าเอา Pointers นี่ไงค่ะ มีเยอะแยะค่ะ แบบชี้นะ แบบ I นะ ลูกศร หรือเป็นเครื่องหมายทำไม ปากกา เป็นเครื่องหมาย 2 ทิศทาง เป็นการ… อย่างนี้เป็นการ Process ค่ะ อันนี้เป็นตัวนี้ เป็นสั่งห้าม ตรงนี้เป็นการเคลื่อนย้าย อันนี้เป็น Process ของระบบนะคะ อันนี้คือลูกศรดึงขึ้น ดึงลงนะคะ อันนี้ขยาย อันนี้เป็นตัวชี้ หรือเป็นตัวคลิก นี่คือ Pointer เป็นการชี้ตำแหน่ง เป็นเลือกวัตถุบนหน้าต่างนั้น ๆ ซึ่งรูปร่างจะแตกต่างกันออกไปในแต่ละอย่าง แต่ละที่นะคะ เช่น รูปนาฬิกาทรายแสดงถึงการทำงาน ทุกคนรู้เลยค่ะ อ๋อ เขากำลังทำงานอยู่นะ แต่ส่วนที่เขาเรียกว่า</w:t>
      </w:r>
      <w:r>
        <w:t xml:space="preserve"> </w:t>
      </w:r>
      <w:r>
        <w:t xml:space="preserve">“</w:t>
      </w:r>
      <w:r>
        <w:t xml:space="preserve">Hotspot</w:t>
      </w:r>
      <w:r>
        <w:t xml:space="preserve">”</w:t>
      </w:r>
      <w:r>
        <w:t xml:space="preserve"> </w:t>
      </w:r>
      <w:r>
        <w:t xml:space="preserve">แสดงว่าตำแหน่งที่มันชี้ไป Hot-spot ตำแหน่งนะคะ ส่วนที่เรียกว่า</w:t>
      </w:r>
      <w:r>
        <w:t xml:space="preserve"> </w:t>
      </w:r>
      <w:r>
        <w:t xml:space="preserve">“</w:t>
      </w:r>
      <w:r>
        <w:t xml:space="preserve">Hotsแสดงถึงตำแหน่งที่มันชี้ไป ก็แสดงว่าหนูเลือกแล้วว่าตรงไหนมีเขตความร้อน เช่น เขากำลังหาโจรที่ฆ่าคน 3 คนในป่า เขาก็หาพลังงาความร้อนของมนุษย์ ถ้ายังร้อนอยู่แสดงยังมีชีวิตอยู่ ถ้าพลังงานความร้อนหมด แสดงว่า เราอนุมานได้ว่าเขาคงหมดชีวิตได้แล้วค่ะ นะคะ อันนี้ คือ Menus หนูผ่านมาแล้ว Menus นะคะ Menus แฟ้ม Menus เยอะแยะมากมายนะคะ ส่วน Button ทุกคนรู้หมดค่ะ ถ้าอาจารย์มีปุ่ม Radio Buttons นักเรียนจะรู้จักเลยว่า อ๋อ ถ้าเป็นรูปวิทยุ มันก็ต้องเป็น Radio สิ แต่ถ้าเป็นแบบ Shake ก็คือมีอะไรคะ หนูอยู่ปี 1 หนูอยู่ปี 2 หรือหนูอยู่ปี 3 หนูก็คลิกลงไปนะคะ เช่น หนูเป็นนักศึกษามาเลือกเรียนวิชา HCI แต่หนูมีตั้งแต่ปี 1 ปี 2 ปี 3 ปี 4 อาจารย์ก็เลยทำ Choice ให้หนู ปี 4 ยังมีเด็กเลือกผิดค่ะ แล้วสุดท้ายเกรดไม่ออกค่ะ เพราะอาจารย์หาชื่อเด็กไม่เจอ กับอีกอันหนึ่ง คือ พรินต์ไม่หมด เทอมที่แล้วพรินต์ไม่หมด เหลืออีก 1 ห้อง ถึงว่าเด็กบอกทำไมเกรดไม่ออก อาจารย์เป็นคนอย่างนี้แหละ เยอะไป Toolbars Toolbars เด็ก ๆ รู้จักแล้ว คือเครื่องหมายต่าง ๆ นะคะ เขาเรียกว่า</w:t>
      </w:r>
      <w:r>
        <w:t xml:space="preserve">”</w:t>
      </w:r>
      <w:r>
        <w:t xml:space="preserve">Toolbars" แบบ Icon นะคะ ส่วนทางด้านของ Pallet ก็คือในเรื่องสีต่าง ๆ ที่หนูจะนำมาใส่ ที่หนูจะนำมาใส่ เวลาที่หนูทำตัว Canva หรือหนูจะทำ PowerPointหนูเลือกสีมาเห็นไหมคะ เลือกสีในกล่องของข้อความนั่นแหละค่ะ คือการเลือกสีนะคะ เป็นการเลือกสี ส่วน Dialog Box นะคะ ก็อย่างเช่น หนูลองคลิกที่กล่องเหลือง ๆ ตัวสิลูก ตรง Taskbar ตรง Taskbar ด้านล่าง หนูคลิกกล่องเหลือง ๆ ขึ้นมาเลยลูก ตรง ที่ Taskbars ด้านล่าง ให้หนูชี้แล้วคลิกขึ้นมาเลยค่ะ อันนี้ค่ะ ข้างใน ข้างในทั้งหมดนี่ค่ะ นะคะ เขาเรียกว่า</w:t>
      </w:r>
      <w:r>
        <w:t xml:space="preserve"> </w:t>
      </w:r>
      <w:r>
        <w:t xml:space="preserve">“</w:t>
      </w:r>
      <w:r>
        <w:t xml:space="preserve">ตัวของขั้นตอนการทำงาน</w:t>
      </w:r>
      <w:r>
        <w:t xml:space="preserve">”</w:t>
      </w:r>
      <w:r>
        <w:t xml:space="preserve"> </w:t>
      </w:r>
      <w:r>
        <w:t xml:space="preserve">ตอนนี้เราอยู่ที่ Home อันนี้ คือ allery เราจะไปที่ De ดาวน์โหลดไว้มีอะไรบ้าง Document มีอะไรบ้าง อันนี้เป็นการเรียกหน้าต่างจากผู้ใช้ สังเกตว่าไม่ว่างานอะไรก็ตาม ใครเป็นคนกำหนดคะ User User หรือผู้ใช้เป็นผู้กำหนด แล้วใครเป็นคนรับคำสั่ง คอมพิวเตอร์ แล้วคอมพิวเตอร์เขาจะรับคำสั่ง รู้หรือไม่รู้ขึ้นอยู่กับ User สั่งงานได้ตรง Syntax หรือไม่ ถ้า Syntax ถูกต้องเขาก็ Run ให้หนูเห็น แต่ถ้า Syntax ไม่ถูก เหมือนเมื่อกี้ ที่อาจารย์แอนเปิด ของอาจารย์ Error ก็แสดงว่างานของอาจารย์ทำไมคะ ไม่สามารถเปิดได้นะคะ หนูขึ้นมาปุ๊บ ก็กากบาทปิดได้เลยค่ะ การโต้ตอบระบบคอมพิวเตอร์ดั้งเดิม อันนี้รุ่นใหม่ลูก อันนี้รุ่นใหม่แล้ว จัดลำดับขั้นตอนขึ้นอยู่กับระบบของคอมพิวเตอร์ ซึ่งการโต้ตอบของ Windows Icons Menus แล้ว Pointers ผู้ใช้จะเป็นผู้เริ่มต้นการทำงานรูปแบบใด ภายใต้ทางเลือกหลากหลายรูปแบบ สังเกตนะคะ User เป็นคนเลือกก่อนทุกครั้ง ควรถูกนะคะ ควรถูกออกแบบให้รองรับกับการทำงานที่ผิดพลาด หากผู้ใช้รู้ข้อมูลนี้ ก็สามารถแก้ไขได้ทันท่วงที ถ้าเขาไม่รู้ว่า Icon แบบนี้หมายถึงอะไร เขาก็ไม่รู้จะไปแก้ในคำสั่งไหนนะคะ อันนี้ ส่วนรายละเอียดของการโต้ตอบ ปัจจัยของทางกายภาพ มีผลต่อการออกแบบ ปัจจัยทางสังคม ระบบที่คุ้นเคย การแข่งขันทำให้ประสิทธิภาพการทำงานดีขึ้น ล่าสุดมีข่าวบอกว่าสายการบิน 1 สายการบิน ทำการไม่ขึ้นบิน แต่หักเงินของผู้โดยสารไปแล้ว ก็เลยทำให้คนที่สร้างระบบขึ้นมา ต้องรับผิดชอบ อาจารย์เลยมองว่าทำไมนักคอมพิวเตอร์เราไม่มีวิชาชีพ เขียนโปรแกรมให้เขาพลาด โดนยึดใบประกอบวิชาชีพ หมอรักษาคนพลาด ยังโดนยึดใบประกอบวิชาชีพ วิศวกร สร้างตึก แล้วตึกถล่ม โดนยึดใบประกอบวิชาชีพ แล้วทำไมนักคอมพิวเตอร์เราไม่ได้ ถ้าได้เราก็ได้เงินนะคะ อาจารย์เสนอแล้วค่ะลูก แต่ร่วง ร่วงลงถังขยะนะ ความต้องการ ต้องการสร้างความประทับใจกับหัวหน้างาน ศาสตร์ของหนูนี่แหละค่ะ หนูจะทำอย่างไรให้งานนี่ ของหนู งานชิ้นงานของหนูนี่ ให้หัวหน้างานเขาปลื้ม หนูจะสร้างอะไรให้ง่ายต่อการทำงาน หนูต้องการเรียนรู้ทักษะการทำงานใหม่ ทำงานเป็นกลุ่ม อาจส่งกระทบในแง่ลบกับประสิทธิภาพ คนเยอะใช่ว่างานจะดี จริงไหมลูก แต่ละอย่างนะคะ งานบางอย่าง ถ้าหนูแจกจ่ายงานเพื่อนได้ งานจะมีประสิทธิภาพ แต่ถ้าหนูเป็นคนแบ่งงานเพื่อนไม่ได้ งานนั้นหนูจะต้องรับทำคนเดียว งานนี้อาจารย์ท่านประเมิน เด็กตั้ง 6 คน ทำไมทำงานได้เพียงเหมือนคนทำงานแค่ 1 คนเท่านั้น คำถามจะเกิดขึ้นทันทีนะคะ อันนี้เห็นไหมคะ สไลด์ของอาจารย์แอนเริ่มมีแล้วอันนี้ ที่อาจารย์บอกว่าเรามีอะไร รายละเอียดในการโต้ตอบ แต่ยังไม่จบนี่ รายละเอียดโต้ตอบ</w:t>
      </w:r>
    </w:p>
    <w:p>
      <w:pPr>
        <w:pStyle w:val="BodyText"/>
      </w:pPr>
      <w:r>
        <w:t xml:space="preserve">(ต่อ) การสร้างสไลด์นะคะ ผู้ใช้ควรได้รับแรงบันดาลใจ 1. ความกลัว ความอุทิศให้ต่องาน ฉันจิตใจต่อการทำงานมาก 3. มีความกระตือรือร้น และความพอใจในส่วนตัว ไม่ว่าหนูจะสร้างโปรแกรมอะไร หนูจะสร้างเกม หรือหนูจะสร้างตัว PowerPoint อาจารย์เป็นคนทำ ถ้าหนูทำแบบกระจุก กระจิก น่ารัก ๆ แสดงว่าทำไมคะ หนูเป็นอย่างไรคะ หนูเป็นคนหวาน ๆ แต่ถ้าหนูแบบดาร์ก พอ อะไรเป็นสีดำ ๆ หมดเลย หนูเป็นเด็ก Dark Pall หน้าดู พึงพอใจด้วยนะคะ ยังไม่จบ เห็นไหมคะ มีต่ออีก แรงบันดาลใจที่ลดลง ระบบต้องใช้ ไม่ถูกต้องกับความต้องการที่แท้จริง ที่แท้จริง ระบบจะไม่ได้รับการยอมรับ เช่น หนูนำระบบไปเสนอให้กับบริษัทหนึ่ง แต่บริษัท เขาบอกว่าบริษัทฉันมีแต่คนแก่ ตัวเล็ก ๆ อย่างนี้ อ่านไม่ออกหรอก ต้องตัวใหญ่ ๆ ผู้ใช้ไม่พอใจกับระบบ และมีแรงกระตุ้นการใช้งานลดลง เขาก็ไม่ใช้ระบบนั้นเลยสิคะ เห็นไหมคะ อาจารย์แอนไม่มี Microsoft Word อาจารย์แอนก็ไปทำไมคะ ไปหาใน Google ก็ได้ ใน Google เราก็มีเอกสาร เราก็ทำงานได้เช่นเดียวกันนะคะ แก้ปัญหาเฉพาะตัวค่ะ ผู้ใช้พยายามปรับเปลี่ยนการโต้ตอบกับผู้ต้องการ หรือการออกแบบที่ดี ควรให้ผู้ใช้มีส่วนร่วม อาจารย์ถึงได้เรียนวิทย์คอมฯ อาจารย์เป็นผู้ต้องทำตามหน้านี้ของผู้ใช้ หรือ User User ไม่อยู่นิ่ง อาจารย์ก็มาเรียน ICT เพื่อเป็นนักวิเคราะห์ระบบ เพื่อที่จะไม่ต้องยุ่งกับ User เพราะ User ถ้าเราไม่ให้เขาเขียนหรือเซ็นชื่อลงไปนะคะ ว่าคุณต้องการแค่นี้ แล้วอยู่ดี ๆ ให้ทำการรื้อ Database การรื้อ Database ลำบากกว่าการรื้อหน้าจอนะคะ หน้าต่างสุดท้ายแล้วค่ะ อันนี้งานค่ะ ให้หนูเลือกรูปแบบของการโต้ตอบจากหัวข้อ 5.5 มา 2 แบบ และใช้ Interaction Framework ในการวิเคราะห์ขั้นตอนการทำงาน เพื่อเรียกใช้ข้อมูลจากฐานข้อมูล 2. รูปแบบใดให้การทำงานดีกว่า มีขั้นตอนการทำงานที่สั้นกว่า ย้อนกลับไปที่หัวข้อ 5.5 ย้อนขึ้นค่ะ 5.5 อยู่ไหนนะ 5.5 ค่ะ นี่ค่ะ อันนี้ ในหน้านี้ ให้หนูเลือกขึ้นมา 2 เรื่องนะคะ เรื่องไหนก็ได้ค่ะ ให้หนูเลือกมา 2 เรื่อง แล้วหนูก็บอกให้ได้ว่าในแต่ละเรื่องเป็นอย่างไร แล้วเรื่องที่หนูเลือกมานี่ มันมีขั้นตอนสั้นกว่ากัน อันนี้เป็นความคิดส่วนตัวนะคะ ไม่ได้มีอะไรผิด ไม่ได้มีอะไรถูก แต่หนูต้องมีเหตุและผลในการตอบทุกครั้งนะคะ มีเหตุและผล ในหน้านี้นะคะ เดี๋ยวอาจารย์จะ Copy เอาไว้ใน Classroom อยู่นะคะ อันนี้ แล้วหนูนำไปตอบในสไลด์สุดท้ายนะคะ นี่ค่ะ นี่นะคะ นำมาตอบในนี้ เห็นไหมคะ ดึงลงมา 2 แบบอะไรก็ได้ แล้วใช้ Interaction framework ในการวิเคราะห์ Interaction framework คืออะไร ก็เรื่องนี้ทั้งเรื่องเลยค่ะ Interaction framework ใช้ ข้อมูลจากฐานข้อมูล เมื่อกี้นี้ อาจารย์ทำอะไรคะ มีเลขที่ มีชื่อ มีนามสกุล อาจารย์เรียกแก้ไข ในการแก้ไขชื่อของวุฒิชัยได้ ให้วุฒชัยเปลี่ยนชื่อเป็นวุฒิชัย มาร์กี้ เปลี่ยนรหัสวุฒิชัยเป็น 6510222202 แต่ไม่เปลี่ยนของเดชมงคล เดชมงคลยังเป็นคงเดิม เป็น 203 เดชมงคล พุทธพันธ์ เห็นไหมคะ แล้วหนูมองต่ออีกว่า ที่หนูเลือกมา 2 เรื่องเมื่อกี้นี้รูปแบบใดให้การทำงานดีกว่า จากที่หนูเลือกมาเมื่อกี้นี้นะคะ เอามาสัก 2 ข้อเมื่อกี้นี้ รูปแบบไหนมีขั้นตอนที่สั้นกว่า หนูตอบอาจารย์มา เช่น อาจารย์ครับ ผมมองว่า ไอ้ตัว WI… WIMP น่ะ ขั้นตอนมันสั้นกว่า แต่หนูไม่ตอบว่าเหตุผลเพราะอะไร คะแนนก็จะไม่ได้นะคะ อันนี้ โอเค 5 คะแนน การบ้านหน้านี้นะคะ มี 5 แต้ม ถ้าหนูส่งทันเวลา หนูเอาไปเลย 1 แต้ม หนูตอบถูกข้อที่ 1 อย่างไรก็ถูกค่ะ แต่หนูบอกขั้นตอนมาให้ได้ 2 คะแนน ข้อที่ 2 หนูเลือกมา หนูเลือกอย่างไรก็ได้ อาจารย์ไม่ว่า ขึ้นอยู่กับว่าหนูออกแบบขั้นตอนอย่างไร ถ้าหนูออกแบบขั้นตอน ให้อันที่… ขั้นตอนมันน้อย แต่มันเยอะ แต่หนูจะตอบไอ้อันขั้นตอนที่มันเยอะ อาจารย์ก็จะดูจากเหตุผล หนูใช้เหตุผลอะไรนะคะ จะเป็นข้อ ๆ นะ แล้วก็การเขียนนะคะ ในการตอบ หนูสามารถพิมพ์ในตัว Tablet ก็ได้ หรือหนูจะพิมพ์ในคอมพิวเตอร์ก็ได้ หรือหนูจะเขียนไปในกระดาษก็ได้ แล้วถ่ายรูปขึ้นมาให้อาจารย์แอนนะคะ ส่งเป็นไฟล์ โอเคไหมคะ ส่งเป็นไฟล์นะคะ ไม่บังคับนะคะ ว่าหนูจะใช้เป็นอะไรในการส่ง ว่าอย่างไรครับผม เพื่อนยก เพื่อนถามว่าอะไรลูก ถามว่าอะไรครับ เพื่อนแกล้ง เพื่อนแกล้ง ดูเหมือนการบ้านวันนี้จะยาก แต่เป็นปลายเปิดนะคะ จริงไหม การบ้านจะเป็นปลายเปิดนะคะ ไม่มีอะไรถูก ไม่มีอะไรผิด ขึ้นอยู่กับเหตุและผล โอเคนะคะ ขึ้นอยู่กับเหตุและผลเท่านั้นนะ เท่านั้นนะ วันนี้หนูเรียนเรื่องอะไรคะ ตอบให้อาจารย์ชื้นใจหน่อยสิคะ เรื่องอะไรวันนี้ หนูเรียนเรื่องอะไรคะ ยกมือให้อาจารย์หน่อยค่ะลูก ใครจะตอบ อาจารย์ให้ 2 แต้ม อาจารย์ให้ 2 แต้ม ยกมือเลยค่ะ ใครอยากตอบ ยกมือเลย ครับ ว่าอย่างไรลูก เรื่อง… เรื่องอะไรลูก เรื่องอะไร วันนี้เราเรียนเรื่องอะไรคะ 204 จะตอบไม่ใช่เหรอลูก 204 ตอบเองเลยค่ะ เดี๋ยวพี่ล่ามจัดการให้ค่ะลูก ตอบเลยค่ะ เอาเลยค่ะ ตอบเลย เฉลยอยู่หน้าจอเลยนะคะ หนูแค่อ่านเฉย ๆ ลูก เร็ว 2 แต้มเลยนะนี่ ยกมือเลย ยกมือ เร็ว ใครจะตอบ 2 คะแนนเลยนะนี่ 2 คะแนน ยกมือลูก ยกมือ อ่านว่าอะไรลูก อ่านว่าอะไรเอ่ย ยกมือเลยค่ะ เร็ว อาจารย์ไม่ให้หนูแปลนะนี่ ให้อ่านเฉย ๆ เลย ยกมือเร็ว ไม่เป็นอะไร อ่านแบบคาราโอเกะก็ได้ อาจารย์รับได้ เร็ว ครับ เบอร์ 10 ลูก Interaction Styles ให้ 3 คะแนน ใครจะเอาอีกคะแนนหนึ่ง แปลสิ แปล เหมือนวันนี้เราเรียนเรื่องนี้ทั้งนั้นเลยค่ะ Interaction แปลว่าอะไรลูก Styles แปลว่าอะไร Styles คืออะไรคะ ครับผม เบอร์ 8 ตอบเลยลูก เบอร์ 8 ค่ะ ลูก ทำไมหน้าไม่เปลี่ยน ตอบมาลูก ตอบมาค่ะ</w:t>
      </w:r>
    </w:p>
    <w:p>
      <w:pPr>
        <w:pStyle w:val="BodyText"/>
      </w:pPr>
      <w:r>
        <w:t xml:space="preserve">(ล่าม) เป็นรูปแบบการโต้ตอบกันครับ</w:t>
      </w:r>
    </w:p>
    <w:p>
      <w:pPr>
        <w:pStyle w:val="BodyText"/>
      </w:pPr>
      <w:r>
        <w:t xml:space="preserve">(อาจารย์สุรีย์พัชร) เป็นรูปแบบของการโต้ตอบกัน โอเค เลขที่ค่ะ 2 คนค่ะ เลขที่แรกค่ะ 203 ไหมครับ 203 ค่ะ 2 แต้มค่ะ และ 20…</w:t>
      </w:r>
    </w:p>
    <w:p>
      <w:pPr>
        <w:pStyle w:val="BodyText"/>
      </w:pPr>
      <w:r>
        <w:t xml:space="preserve">(ล่าม) 202 ครับ</w:t>
      </w:r>
    </w:p>
    <w:p>
      <w:pPr>
        <w:pStyle w:val="BodyText"/>
      </w:pPr>
      <w:r>
        <w:t xml:space="preserve">(อาจารย์สุรีย์พัชร) 202 วุฒิชัยนะคะ มาแล้ว วุฒิชัยมาเรียนแล้วครับ 2 แต้มครับ เลยไม่มีใครได้ 3 แต้ม แล้วคราวนี้อาจารย์จะถามต่อค่ะ อีกนิดเดียวค่ะ อยากรู้ค่ะ อยากรู้ว่าเด็กหมายเลข 1 หนูจะเลือกอะไรคะ หนูห้ามเลือกเหมือนกันนะ เพราะว่าอย่างไร หนูก็ไม่เหมือนกันลูก เพราะว่ามันมีหลาย เลขที่ 1 นี่ค่ะ เครื่องที่ 1 ตอบว่าอะไรคะ อย่างนั้นเรียกชื่อเลยค่ะ จะเลือกอะไรคะ ที่หน้าสไลด์เลยค่ะลูก ที่หน้าสไลด์หนูเลือกข้อไหน หนูไล่ 1 2 3 4 เลยค่ะ ลูก 1 2 3 4 5 6 7 8 ค่ะ มี 8 ข้อ หนูนับเลยค่ะลูก หนูเอาข้อไหน มาแล้ว ๆ ๆ ไอ้เจ้า 204 204 เอาข้ออะไรบ้างลูก 204 เอาอะไรครับ เลือกก่อน หนูก็มีสิทธิที่อะไรคะ เลือกซ้ำไม่ได้นะคะ ครับ</w:t>
      </w:r>
    </w:p>
    <w:p>
      <w:pPr>
        <w:pStyle w:val="BodyText"/>
      </w:pPr>
      <w:r>
        <w:t xml:space="preserve">(ล่าม) 6 ครับ ข้อ 6 ครับ</w:t>
      </w:r>
    </w:p>
    <w:p>
      <w:pPr>
        <w:pStyle w:val="BodyText"/>
      </w:pPr>
      <w:r>
        <w:t xml:space="preserve">(อาจารย์สุรีย์พัชร) ข้อ 6 นะคะ 6 กับอะไรลูก 204 6 กับอะไรครับ 6 กับ… 6 กับ 7 นะครับ โอเค 6 กับ 7</w:t>
      </w:r>
    </w:p>
    <w:p>
      <w:pPr>
        <w:pStyle w:val="BodyText"/>
      </w:pPr>
      <w:r>
        <w:t xml:space="preserve">(ล่าม) 6 กับ 7 ครับ</w:t>
      </w:r>
    </w:p>
    <w:p>
      <w:pPr>
        <w:pStyle w:val="BodyText"/>
      </w:pPr>
      <w:r>
        <w:t xml:space="preserve">(อาจารย์สุรีย์พัชร) อะไรนะลูก 6 กับ 7 ไหม</w:t>
      </w:r>
    </w:p>
    <w:p>
      <w:pPr>
        <w:pStyle w:val="BodyText"/>
      </w:pPr>
      <w:r>
        <w:t xml:space="preserve">(ล่าม) ใช่ครับ</w:t>
      </w:r>
    </w:p>
    <w:p>
      <w:pPr>
        <w:pStyle w:val="BodyText"/>
      </w:pPr>
      <w:r>
        <w:t xml:space="preserve">(อาจารย์สุรีย์พัชร) ครับผม โอเค ทัตเทพ ทัตเทพเอาข้อไหนครับ หนูเลือกเลย ลูกเลือกเลย</w:t>
      </w:r>
    </w:p>
    <w:p>
      <w:pPr>
        <w:pStyle w:val="BodyText"/>
      </w:pPr>
      <w:r>
        <w:t xml:space="preserve">(ล่าม) เลือก ข้อ 4 ครับ</w:t>
      </w:r>
    </w:p>
    <w:p>
      <w:pPr>
        <w:pStyle w:val="BodyText"/>
      </w:pPr>
      <w:r>
        <w:t xml:space="preserve">(อาจารย์สุรีย์พัชร) ข้อ 4 กับ… กับอะไรนะครับ 4 กับ</w:t>
      </w:r>
    </w:p>
    <w:p>
      <w:pPr>
        <w:pStyle w:val="BodyText"/>
      </w:pPr>
      <w:r>
        <w:t xml:space="preserve">(ล่าม) 4 กับ 5 ครับ</w:t>
      </w:r>
    </w:p>
    <w:p>
      <w:pPr>
        <w:pStyle w:val="BodyText"/>
      </w:pPr>
      <w:r>
        <w:t xml:space="preserve">(อาจารย์สุรีย์พัชร) 4 กับ 5 นะครับ โอเคครับ 4 กับ 6 อนงค์นาฏค่ะ อนงค์นาฏเลือกอะไรคะ องุ่น ข้อไหนกับข้อไหนคะ มันช้า เลือกข้อไหนลูก</w:t>
      </w:r>
    </w:p>
    <w:p>
      <w:pPr>
        <w:pStyle w:val="BodyText"/>
      </w:pPr>
      <w:r>
        <w:t xml:space="preserve">(ล่าม) ข้อสุดท้ายค่ะ</w:t>
      </w:r>
    </w:p>
    <w:p>
      <w:pPr>
        <w:pStyle w:val="BodyText"/>
      </w:pPr>
      <w:r>
        <w:t xml:space="preserve">(อาจารย์สุรีย์พัชร) ข้อสุดท้ายเป็นข้อที่… ข้อที่ 8 กับ… 8 กับอะไรคะลูก</w:t>
      </w:r>
    </w:p>
    <w:p>
      <w:pPr>
        <w:pStyle w:val="BodyText"/>
      </w:pPr>
      <w:r>
        <w:t xml:space="preserve">(ล่าม) 8 กับ 2 ค่ะ</w:t>
      </w:r>
    </w:p>
    <w:p>
      <w:pPr>
        <w:pStyle w:val="BodyText"/>
      </w:pPr>
      <w:r>
        <w:t xml:space="preserve">(อาจารย์สุรีย์พัชร) 8 กับอะไรนะคะ</w:t>
      </w:r>
    </w:p>
    <w:p>
      <w:pPr>
        <w:pStyle w:val="BodyText"/>
      </w:pPr>
      <w:r>
        <w:t xml:space="preserve">(ล่าม) 8 กับ 2 ค่ะ</w:t>
      </w:r>
    </w:p>
    <w:p>
      <w:pPr>
        <w:pStyle w:val="BodyText"/>
      </w:pPr>
      <w:r>
        <w:t xml:space="preserve">(อาจารย์สุรีย์พัชร) 8 กับ 2 นะคะ โอเคค่ะ ปรางหทัยค่ะ ลูก ปรางหทัย หนูเลือกอะไรคะ ลูก ทำไมไม่ขึ้นหน้าน้อง มันช้า ค่ะ ข้อที่…</w:t>
      </w:r>
    </w:p>
    <w:p>
      <w:pPr>
        <w:pStyle w:val="BodyText"/>
      </w:pPr>
      <w:r>
        <w:t xml:space="preserve">(ล่าม) ข้อที่ 6 ค่ะ</w:t>
      </w:r>
    </w:p>
    <w:p>
      <w:pPr>
        <w:pStyle w:val="BodyText"/>
      </w:pPr>
      <w:r>
        <w:t xml:space="preserve">(อาจารย์สุรีย์พัชร) 6 เพื่อนเอาไปแล้วลูก</w:t>
      </w:r>
    </w:p>
    <w:p>
      <w:pPr>
        <w:pStyle w:val="BodyText"/>
      </w:pPr>
      <w:r>
        <w:t xml:space="preserve">(ล่าม) 3 ค่ะ</w:t>
      </w:r>
    </w:p>
    <w:p>
      <w:pPr>
        <w:pStyle w:val="BodyText"/>
      </w:pPr>
      <w:r>
        <w:t xml:space="preserve">(อาจารย์สุรีย์พัชร) 3 นะคะ 3 กับ…</w:t>
      </w:r>
    </w:p>
    <w:p>
      <w:pPr>
        <w:pStyle w:val="BodyText"/>
      </w:pPr>
      <w:r>
        <w:t xml:space="preserve">(ล่าม) 3 กับ… ไม่แน่ใจว่า 7 หรือ 8 ค่ะ</w:t>
      </w:r>
    </w:p>
    <w:p>
      <w:pPr>
        <w:pStyle w:val="BodyText"/>
      </w:pPr>
      <w:r>
        <w:t xml:space="preserve">(อาจารย์สุรีย์พัชร) 3 กับอะไรนะคะลูก</w:t>
      </w:r>
    </w:p>
    <w:p>
      <w:pPr>
        <w:pStyle w:val="BodyText"/>
      </w:pPr>
      <w:r>
        <w:t xml:space="preserve">(อาจารย์สุรีย์พัชร) 3 กับ 7 7 ซ้ำกับ กฤตกรลูก</w:t>
      </w:r>
    </w:p>
    <w:p>
      <w:pPr>
        <w:pStyle w:val="BodyText"/>
      </w:pPr>
      <w:r>
        <w:t xml:space="preserve">(ล่าม) ข้อที่ 5 ค่ะ</w:t>
      </w:r>
    </w:p>
    <w:p>
      <w:pPr>
        <w:pStyle w:val="BodyText"/>
      </w:pPr>
      <w:r>
        <w:t xml:space="preserve">(อาจารย์สุรีย์พัชร) ข้อที่ 5 ซ้ำกับทัตเทพครับ</w:t>
      </w:r>
    </w:p>
    <w:p>
      <w:pPr>
        <w:pStyle w:val="BodyText"/>
      </w:pPr>
      <w:r>
        <w:t xml:space="preserve">(ล่าม) ข้อ 1 ค่ะ</w:t>
      </w:r>
    </w:p>
    <w:p>
      <w:pPr>
        <w:pStyle w:val="BodyText"/>
      </w:pPr>
      <w:r>
        <w:t xml:space="preserve">(อาจารย์สุรีย์พัชร) ข้อ 1 ค่ะ โอเคค่ะ Command line น่ะง่ายนะคะ หนูต้องใช้คำสั่ง เดี๋ยวอาจารย์จะเปิดคำสั่งให้หนูถ่ายรูปด้วยก็ได้นะคะ เดี๋ยวอาจารย์เปิดให้ดูนะคะ อาจารย์ย้อนกลับขึ้นไปหาเดชมงคลลูก เดชมงคลหนูเอาอะไรคะ ไม่เป็นอะไรค่ะ ตอนนี้จะซ้ำแล้วค่ะ เพราะว่าตอนนี้ 1 2 3 4 5 6 7 8 แล้วค่ะ 1 กับ 1 กับ 8 ครับ วุฒิชัย ครับ วุฒิชัยอะไรครับ หนูเลือกข้อมาเลยลูก เลือกซ้ำได้ลูก เลือกซ้ำได้ครับ แต่ไม่ซ้ำทั้งสองข้อของเพื่อน ข้อที่เท่าไรคะ</w:t>
      </w:r>
    </w:p>
    <w:p>
      <w:pPr>
        <w:pStyle w:val="BodyText"/>
      </w:pPr>
      <w:r>
        <w:t xml:space="preserve">(ล่าม) เลือก 4 ครับ</w:t>
      </w:r>
    </w:p>
    <w:p>
      <w:pPr>
        <w:pStyle w:val="BodyText"/>
      </w:pPr>
      <w:r>
        <w:t xml:space="preserve">(อาจารย์สุรีย์พัชร) โอเค 4 ครับ กับ… ห้ามเลือก 5 ค่ะ เพราะจะซ้ำกับทัตเทพครับ</w:t>
      </w:r>
    </w:p>
    <w:p>
      <w:pPr>
        <w:pStyle w:val="BodyText"/>
      </w:pPr>
      <w:r>
        <w:t xml:space="preserve">(ล่าม) 7 ครับ</w:t>
      </w:r>
    </w:p>
    <w:p>
      <w:pPr>
        <w:pStyle w:val="BodyText"/>
      </w:pPr>
      <w:r>
        <w:t xml:space="preserve">(อาจารย์สุรีย์พัชร) 4 กับ 7 นะคะ ใครยังไม่มีชื่อ มีไหมคะ ครบไหมลูก ครบนะคะ อาจารย์ขอทวนใหม่นะคะลูก เดี๋ยวอาจารย์ถ่ายรูปส่งเข้าไปใน LINE ให้นะคะ สามารถที่จะเปลี่ยน เปลี่ยนได้นะ ไม่สามารถตรงกันทั้ง 2 ข้อนะคะ วุฒิชัย 4 7 เดชมงคล 1 8 กฤตกร 6 7 ทัตเทพ 4 5 อนงค์นาฏ 8 2 และปรางหทัย 3 1 ค่ะ โอเค แต่หนูมีสิทธิ์เปลี่ยนได้นะคะ แต่ถ้าเปลี่ยน หนูจะไม่มีสิทธิ์เปลี่ยนแล้วซ้ำกับเพื่อน เช่น วุฒิชัยบอกว่าผมอยากเปลี่ยนเป็น 8 2 ทำไม่ได้ เพราะอนงค์นาฏยังไม่เปลี่ยน ขึ้นอยู่กับอนงค์นาฏเปลี่ยนหรือยังนะคะ อันนี้ขึ้นอยู่กับอนงค์นาฏ ทีนี้พอได้แล้ว นำเอาข้อมูลที่หนูได้นี่ค่ะ เป็นหัวข้อที่มีอยู่นำไปตอบคำถาม ในการบ้านของเรา นี่ค่ะ อย่างน้อยข้อแรกหนูตอบได้แล้วค่ะ เลือกมา 2 ข้อ แล้วหนูวิเคราะห์ดูสิ ว่าขั้นตอนที่หนูเลือกมามันเป็นอย่างไร มีอยู่ในสไลด์หมดเลยนะคะ ทุกอย่างอยู่ในสไลด์ แต่ข้อสุดท้ายขึ้นอยู่กับว่าการตัดสินใจของหนู หนูเป็น User ค่ะ อันไหนทำงานดีกว่า ก็คือหนูเลือกอะไรนั่นเองนะคะ หนูเลือกอะไร จะ Capture หน้าจอ แล้วภาพพวกนี้ด้วยนะคะ แล้วก็คำสั่งใน DOS นะคะ ใน Command อาจารย์ก็จะส่งให้นะคะ ส่งให้ทั้งหมดเลย อย่างนั้นวันนี้เราเรียนในเรื่องของ Interaction Styles เป็นรูปแบบในการโต้ตอบมีหลากหลายมากนะคะ นะคะ ในการโต้ตอบมีหลากหลายเลย เพราะฉะนั้น วันนี้เราได้เรียนในเรื่องนี้แล้วนะคะ ในเรื่องของทฤษฎีจะหมดแล้ว อีก 2 ครั้งทฤษฎีหมด แล้วเราจะเริ่มปฏิบัติในเรื่องของ Office เมื่อ Office เครื่องอาจารย์ไม่ได้ อาจารย์จะใช้ใน Google แทน อย่างนั้นเราให้ใน Google เหมือนกันนะคะ นะ ใช้ Google ก็ได้นะ เพราะว่าหนูเขาเมลของมหาวิทยาลัยได้ โอเคนะคะ อย่างนั้นวันนี้นะ ใน Part ของ Part ที่ 6 Interaction Styles อาจารย์แอนขอเอาไว้แค่นี้นะคะ ให้หนูรู้ในรุปแบบของการโต้ตอบ ว่ามีรูปแบบอะไรบ้าง โอเคนะ วันนี้เอาไว้แค่นี้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021267</dc:title>
  <dc:creator/>
  <cp:keywords/>
  <dcterms:created xsi:type="dcterms:W3CDTF">2024-12-02T05:03:15Z</dcterms:created>
  <dcterms:modified xsi:type="dcterms:W3CDTF">2024-12-02T05: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 ธันวาคม 2567 เวลา 09.00 น.</vt:lpwstr>
  </property>
  <property fmtid="{D5CDD505-2E9C-101B-9397-08002B2CF9AE}" pid="3" name="subtitle">
    <vt:lpwstr/>
  </property>
</Properties>
</file>